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0C54C" w14:textId="3EABE20A" w:rsidR="006C1D49" w:rsidRDefault="003A5888" w:rsidP="05020AB7">
      <w:pPr>
        <w:jc w:val="center"/>
        <w:rPr>
          <w:rFonts w:ascii="Comic Sans MS" w:hAnsi="Comic Sans MS"/>
          <w:b/>
          <w:bCs/>
          <w:sz w:val="28"/>
          <w:szCs w:val="28"/>
        </w:rPr>
      </w:pPr>
      <w:r w:rsidRPr="05020AB7">
        <w:rPr>
          <w:rFonts w:ascii="Comic Sans MS" w:hAnsi="Comic Sans MS"/>
          <w:b/>
          <w:bCs/>
          <w:sz w:val="28"/>
          <w:szCs w:val="28"/>
        </w:rPr>
        <w:t>Third</w:t>
      </w:r>
      <w:r w:rsidR="00E44406" w:rsidRPr="05020AB7">
        <w:rPr>
          <w:rFonts w:ascii="Comic Sans MS" w:hAnsi="Comic Sans MS"/>
          <w:b/>
          <w:bCs/>
          <w:sz w:val="28"/>
          <w:szCs w:val="28"/>
        </w:rPr>
        <w:t xml:space="preserve"> </w:t>
      </w:r>
      <w:r w:rsidR="00F513D6" w:rsidRPr="05020AB7">
        <w:rPr>
          <w:rFonts w:ascii="Comic Sans MS" w:hAnsi="Comic Sans MS"/>
          <w:b/>
          <w:bCs/>
          <w:sz w:val="28"/>
          <w:szCs w:val="28"/>
        </w:rPr>
        <w:t xml:space="preserve">Grade </w:t>
      </w:r>
      <w:r w:rsidR="00ED33B0">
        <w:rPr>
          <w:rFonts w:ascii="Comic Sans MS" w:hAnsi="Comic Sans MS"/>
          <w:b/>
          <w:bCs/>
          <w:sz w:val="28"/>
          <w:szCs w:val="28"/>
        </w:rPr>
        <w:t>Schedule</w:t>
      </w:r>
    </w:p>
    <w:p w14:paraId="51434E47" w14:textId="653736D1" w:rsidR="00F02756" w:rsidRPr="003A5888" w:rsidRDefault="00F02756" w:rsidP="05020AB7">
      <w:pPr>
        <w:jc w:val="center"/>
      </w:pPr>
    </w:p>
    <w:tbl>
      <w:tblPr>
        <w:tblStyle w:val="GridTable1Light-Accent6"/>
        <w:tblW w:w="14125" w:type="dxa"/>
        <w:tblLayout w:type="fixed"/>
        <w:tblLook w:val="04A0" w:firstRow="1" w:lastRow="0" w:firstColumn="1" w:lastColumn="0" w:noHBand="0" w:noVBand="1"/>
      </w:tblPr>
      <w:tblGrid>
        <w:gridCol w:w="985"/>
        <w:gridCol w:w="2790"/>
        <w:gridCol w:w="2700"/>
        <w:gridCol w:w="2520"/>
        <w:gridCol w:w="2610"/>
        <w:gridCol w:w="2520"/>
      </w:tblGrid>
      <w:tr w:rsidR="000A5E50" w:rsidRPr="003A5888" w14:paraId="159DF1A0" w14:textId="02CDF6A2" w:rsidTr="00231F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5034F6D0" w14:textId="5B9C855C" w:rsidR="000A5E50" w:rsidRPr="003A5888" w:rsidRDefault="000A5E50" w:rsidP="000A5E50">
            <w:pPr>
              <w:rPr>
                <w:rFonts w:ascii="Comic Sans MS" w:hAnsi="Comic Sans MS"/>
                <w:sz w:val="18"/>
                <w:szCs w:val="18"/>
              </w:rPr>
            </w:pPr>
            <w:r w:rsidRPr="003A5888">
              <w:rPr>
                <w:rFonts w:ascii="Comic Sans MS" w:hAnsi="Comic Sans MS"/>
                <w:sz w:val="18"/>
                <w:szCs w:val="18"/>
              </w:rPr>
              <w:t>Times/ Days</w:t>
            </w:r>
          </w:p>
        </w:tc>
        <w:tc>
          <w:tcPr>
            <w:tcW w:w="2790" w:type="dxa"/>
            <w:shd w:val="clear" w:color="auto" w:fill="FFFFFF" w:themeFill="background1"/>
          </w:tcPr>
          <w:p w14:paraId="55ECF33B" w14:textId="251D7BBB" w:rsidR="000A5E50" w:rsidRPr="003A5888" w:rsidRDefault="000A5E50" w:rsidP="000A5E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 w:rsidRPr="003A5888">
              <w:rPr>
                <w:rFonts w:ascii="Comic Sans MS" w:hAnsi="Comic Sans MS"/>
                <w:sz w:val="18"/>
                <w:szCs w:val="18"/>
              </w:rPr>
              <w:t>Monday</w:t>
            </w:r>
          </w:p>
        </w:tc>
        <w:tc>
          <w:tcPr>
            <w:tcW w:w="2700" w:type="dxa"/>
            <w:shd w:val="clear" w:color="auto" w:fill="FFFFFF" w:themeFill="background1"/>
          </w:tcPr>
          <w:p w14:paraId="046E30BB" w14:textId="77777777" w:rsidR="000A5E50" w:rsidRPr="003A5888" w:rsidRDefault="000A5E50" w:rsidP="000A5E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b w:val="0"/>
                <w:bCs w:val="0"/>
                <w:sz w:val="18"/>
                <w:szCs w:val="18"/>
              </w:rPr>
            </w:pPr>
            <w:r w:rsidRPr="003A5888">
              <w:rPr>
                <w:rFonts w:ascii="Comic Sans MS" w:hAnsi="Comic Sans MS"/>
                <w:sz w:val="18"/>
                <w:szCs w:val="18"/>
              </w:rPr>
              <w:t>Tuesday</w:t>
            </w:r>
          </w:p>
          <w:p w14:paraId="04A96498" w14:textId="77207572" w:rsidR="000A5E50" w:rsidRPr="003A5888" w:rsidRDefault="000A5E50" w:rsidP="000A5E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FFFFFF" w:themeFill="background1"/>
          </w:tcPr>
          <w:p w14:paraId="46A1897D" w14:textId="33CAD0EF" w:rsidR="006C1D49" w:rsidRPr="003A5888" w:rsidRDefault="000A5E50" w:rsidP="006C1D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b w:val="0"/>
                <w:bCs w:val="0"/>
                <w:sz w:val="18"/>
                <w:szCs w:val="18"/>
              </w:rPr>
            </w:pPr>
            <w:r w:rsidRPr="003A5888">
              <w:rPr>
                <w:rFonts w:ascii="Comic Sans MS" w:hAnsi="Comic Sans MS"/>
                <w:sz w:val="18"/>
                <w:szCs w:val="18"/>
              </w:rPr>
              <w:t>Wednesday</w:t>
            </w:r>
          </w:p>
          <w:p w14:paraId="4855A3EF" w14:textId="33467F51" w:rsidR="000A5E50" w:rsidRPr="003A5888" w:rsidRDefault="000A5E50" w:rsidP="000A5E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14:paraId="3D3495CF" w14:textId="77777777" w:rsidR="000A5E50" w:rsidRPr="003A5888" w:rsidRDefault="000A5E50" w:rsidP="000A5E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b w:val="0"/>
                <w:bCs w:val="0"/>
                <w:sz w:val="18"/>
                <w:szCs w:val="18"/>
              </w:rPr>
            </w:pPr>
            <w:r w:rsidRPr="003A5888">
              <w:rPr>
                <w:rFonts w:ascii="Comic Sans MS" w:hAnsi="Comic Sans MS"/>
                <w:sz w:val="18"/>
                <w:szCs w:val="18"/>
              </w:rPr>
              <w:t>Thursday</w:t>
            </w:r>
          </w:p>
          <w:p w14:paraId="377CF67B" w14:textId="06BE2DA1" w:rsidR="000A5E50" w:rsidRPr="003A5888" w:rsidRDefault="000A5E50" w:rsidP="000A5E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FFFFFF" w:themeFill="background1"/>
          </w:tcPr>
          <w:p w14:paraId="7C42FE0C" w14:textId="29F8ADA4" w:rsidR="006C1D49" w:rsidRPr="003A5888" w:rsidRDefault="001E3705" w:rsidP="006C1D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b w:val="0"/>
                <w:bCs w:val="0"/>
                <w:sz w:val="18"/>
                <w:szCs w:val="18"/>
              </w:rPr>
            </w:pPr>
            <w:r w:rsidRPr="003A5888">
              <w:rPr>
                <w:rFonts w:ascii="Comic Sans MS" w:hAnsi="Comic Sans MS"/>
                <w:sz w:val="18"/>
                <w:szCs w:val="18"/>
              </w:rPr>
              <w:t>Friday</w:t>
            </w:r>
          </w:p>
          <w:p w14:paraId="327B5329" w14:textId="630B642F" w:rsidR="000A5E50" w:rsidRPr="003A5888" w:rsidRDefault="000A5E50" w:rsidP="000A5E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</w:tc>
      </w:tr>
      <w:tr w:rsidR="000A5E50" w:rsidRPr="003A5888" w14:paraId="0385465A" w14:textId="4032091D" w:rsidTr="00231FFC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shd w:val="clear" w:color="auto" w:fill="9CC2E5" w:themeFill="accent5" w:themeFillTint="99"/>
          </w:tcPr>
          <w:p w14:paraId="20365627" w14:textId="4AD8F6C9" w:rsidR="000A5E50" w:rsidRPr="003A5888" w:rsidRDefault="00F513D6" w:rsidP="000A5E50">
            <w:pPr>
              <w:rPr>
                <w:rFonts w:ascii="Comic Sans MS" w:hAnsi="Comic Sans MS"/>
                <w:b w:val="0"/>
                <w:bCs w:val="0"/>
                <w:sz w:val="18"/>
                <w:szCs w:val="18"/>
              </w:rPr>
            </w:pPr>
            <w:r w:rsidRPr="003A5888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7:45</w:t>
            </w:r>
            <w:r w:rsidR="000A5E50" w:rsidRPr="003A5888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-</w:t>
            </w:r>
            <w:r w:rsidRPr="003A5888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8:1</w:t>
            </w:r>
            <w:r w:rsidR="008741B7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0</w:t>
            </w:r>
          </w:p>
        </w:tc>
        <w:tc>
          <w:tcPr>
            <w:tcW w:w="2790" w:type="dxa"/>
            <w:shd w:val="clear" w:color="auto" w:fill="9CC2E5" w:themeFill="accent5" w:themeFillTint="99"/>
          </w:tcPr>
          <w:p w14:paraId="4EF657F2" w14:textId="77777777" w:rsidR="00F513D6" w:rsidRDefault="008741B7" w:rsidP="003907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Morning Work / ILT</w:t>
            </w:r>
          </w:p>
          <w:p w14:paraId="674B411E" w14:textId="1F3CD7D0" w:rsidR="00C2639F" w:rsidRPr="003A5888" w:rsidRDefault="00C2639F" w:rsidP="003907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9CC2E5" w:themeFill="accent5" w:themeFillTint="99"/>
          </w:tcPr>
          <w:p w14:paraId="37BCB5DE" w14:textId="1BFDD5B8" w:rsidR="00390738" w:rsidRPr="003A5888" w:rsidRDefault="008741B7" w:rsidP="003907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Morning Work / ILT</w:t>
            </w:r>
          </w:p>
          <w:p w14:paraId="48C9A9D5" w14:textId="7C3019F4" w:rsidR="00C2639F" w:rsidRPr="003A5888" w:rsidRDefault="00C2639F" w:rsidP="003907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</w:p>
        </w:tc>
        <w:tc>
          <w:tcPr>
            <w:tcW w:w="2520" w:type="dxa"/>
            <w:shd w:val="clear" w:color="auto" w:fill="9CC2E5" w:themeFill="accent5" w:themeFillTint="99"/>
          </w:tcPr>
          <w:p w14:paraId="4FA35004" w14:textId="77777777" w:rsidR="008741B7" w:rsidRPr="003A5888" w:rsidRDefault="008741B7" w:rsidP="00874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Morning Work / ILT</w:t>
            </w:r>
          </w:p>
          <w:p w14:paraId="575080AB" w14:textId="5C60AC36" w:rsidR="000A5E50" w:rsidRPr="003A5888" w:rsidRDefault="000A5E50" w:rsidP="00C263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9CC2E5" w:themeFill="accent5" w:themeFillTint="99"/>
          </w:tcPr>
          <w:p w14:paraId="276161BF" w14:textId="6477B294" w:rsidR="00390738" w:rsidRPr="003A5888" w:rsidRDefault="008741B7" w:rsidP="00874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Morning Work / ILT</w:t>
            </w:r>
          </w:p>
          <w:p w14:paraId="527E864D" w14:textId="03BB7627" w:rsidR="000A5E50" w:rsidRPr="003A5888" w:rsidRDefault="000A5E50" w:rsidP="00C263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</w:p>
        </w:tc>
        <w:tc>
          <w:tcPr>
            <w:tcW w:w="2520" w:type="dxa"/>
            <w:shd w:val="clear" w:color="auto" w:fill="9CC2E5" w:themeFill="accent5" w:themeFillTint="99"/>
          </w:tcPr>
          <w:p w14:paraId="39B80A80" w14:textId="77777777" w:rsidR="008741B7" w:rsidRPr="003A5888" w:rsidRDefault="008741B7" w:rsidP="00874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Morning Work / ILT</w:t>
            </w:r>
          </w:p>
          <w:p w14:paraId="5A94775F" w14:textId="49B0642C" w:rsidR="000A5E50" w:rsidRPr="003A5888" w:rsidRDefault="000A5E50" w:rsidP="00C263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</w:tc>
      </w:tr>
      <w:tr w:rsidR="000A5E50" w:rsidRPr="003A5888" w14:paraId="63285807" w14:textId="0CB46F8D" w:rsidTr="0033151B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shd w:val="clear" w:color="auto" w:fill="FF99CC"/>
          </w:tcPr>
          <w:p w14:paraId="45D657A7" w14:textId="7880E8E6" w:rsidR="000A5E50" w:rsidRPr="003A5888" w:rsidRDefault="00F513D6" w:rsidP="000A5E50">
            <w:pPr>
              <w:rPr>
                <w:rFonts w:ascii="Comic Sans MS" w:hAnsi="Comic Sans MS"/>
                <w:b w:val="0"/>
                <w:bCs w:val="0"/>
                <w:sz w:val="18"/>
                <w:szCs w:val="18"/>
              </w:rPr>
            </w:pPr>
            <w:r w:rsidRPr="003A5888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8:1</w:t>
            </w:r>
            <w:r w:rsidR="008741B7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0</w:t>
            </w:r>
            <w:r w:rsidRPr="003A5888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-8:</w:t>
            </w:r>
            <w:r w:rsidR="008741B7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30</w:t>
            </w:r>
          </w:p>
        </w:tc>
        <w:tc>
          <w:tcPr>
            <w:tcW w:w="2790" w:type="dxa"/>
            <w:shd w:val="clear" w:color="auto" w:fill="FF99CC"/>
          </w:tcPr>
          <w:p w14:paraId="2AE8A7B0" w14:textId="279DBA1C" w:rsidR="00F513D6" w:rsidRPr="003A5888" w:rsidRDefault="00F513D6" w:rsidP="006C1D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 w:rsidRPr="003A5888">
              <w:rPr>
                <w:rFonts w:ascii="Comic Sans MS" w:hAnsi="Comic Sans MS"/>
                <w:sz w:val="18"/>
                <w:szCs w:val="18"/>
              </w:rPr>
              <w:t xml:space="preserve"> </w:t>
            </w:r>
            <w:r w:rsidR="00ED33B0">
              <w:rPr>
                <w:rFonts w:ascii="Comic Sans MS" w:hAnsi="Comic Sans MS"/>
                <w:noProof/>
                <w:sz w:val="18"/>
                <w:szCs w:val="18"/>
              </w:rPr>
              <w:t>Breakfast</w:t>
            </w:r>
          </w:p>
        </w:tc>
        <w:tc>
          <w:tcPr>
            <w:tcW w:w="2700" w:type="dxa"/>
            <w:shd w:val="clear" w:color="auto" w:fill="FF99CC"/>
          </w:tcPr>
          <w:p w14:paraId="686F621F" w14:textId="43582E43" w:rsidR="00ED33B0" w:rsidRPr="003A5888" w:rsidRDefault="00ED33B0" w:rsidP="000A5E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  <w:sz w:val="18"/>
                <w:szCs w:val="18"/>
              </w:rPr>
            </w:pPr>
            <w:r>
              <w:rPr>
                <w:rFonts w:ascii="Comic Sans MS" w:hAnsi="Comic Sans MS"/>
                <w:noProof/>
                <w:sz w:val="18"/>
                <w:szCs w:val="18"/>
              </w:rPr>
              <w:t>Breakfast</w:t>
            </w:r>
          </w:p>
        </w:tc>
        <w:tc>
          <w:tcPr>
            <w:tcW w:w="2520" w:type="dxa"/>
            <w:shd w:val="clear" w:color="auto" w:fill="FF99CC"/>
          </w:tcPr>
          <w:p w14:paraId="2DF54016" w14:textId="0EEAA7DD" w:rsidR="000A5E50" w:rsidRPr="003A5888" w:rsidRDefault="00ED33B0" w:rsidP="003907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noProof/>
                <w:sz w:val="18"/>
                <w:szCs w:val="18"/>
              </w:rPr>
              <w:t>Breakfast</w:t>
            </w:r>
          </w:p>
        </w:tc>
        <w:tc>
          <w:tcPr>
            <w:tcW w:w="2610" w:type="dxa"/>
            <w:shd w:val="clear" w:color="auto" w:fill="FF99CC"/>
          </w:tcPr>
          <w:p w14:paraId="3A4AF85E" w14:textId="5B3686F3" w:rsidR="000A5E50" w:rsidRPr="003A5888" w:rsidRDefault="00ED33B0" w:rsidP="000A5E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  <w:sz w:val="18"/>
                <w:szCs w:val="18"/>
              </w:rPr>
            </w:pPr>
            <w:r>
              <w:rPr>
                <w:rFonts w:ascii="Comic Sans MS" w:hAnsi="Comic Sans MS"/>
                <w:noProof/>
                <w:sz w:val="18"/>
                <w:szCs w:val="18"/>
              </w:rPr>
              <w:t>Breakfast</w:t>
            </w:r>
          </w:p>
        </w:tc>
        <w:tc>
          <w:tcPr>
            <w:tcW w:w="2520" w:type="dxa"/>
            <w:shd w:val="clear" w:color="auto" w:fill="FF99CC"/>
          </w:tcPr>
          <w:p w14:paraId="01282741" w14:textId="55E404EC" w:rsidR="000A5E50" w:rsidRPr="003A5888" w:rsidRDefault="00ED33B0" w:rsidP="003907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noProof/>
                <w:sz w:val="18"/>
                <w:szCs w:val="18"/>
              </w:rPr>
              <w:t>Breakfast</w:t>
            </w:r>
          </w:p>
        </w:tc>
      </w:tr>
      <w:tr w:rsidR="005E7BEA" w:rsidRPr="003A5888" w14:paraId="33520505" w14:textId="7C769079" w:rsidTr="00231FFC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shd w:val="clear" w:color="auto" w:fill="00B050"/>
          </w:tcPr>
          <w:p w14:paraId="15208AF6" w14:textId="3D90F55C" w:rsidR="005E7BEA" w:rsidRPr="003A5888" w:rsidRDefault="005E7BEA" w:rsidP="005E7BEA">
            <w:pPr>
              <w:rPr>
                <w:rFonts w:ascii="Comic Sans MS" w:hAnsi="Comic Sans MS"/>
                <w:b w:val="0"/>
                <w:bCs w:val="0"/>
                <w:sz w:val="18"/>
                <w:szCs w:val="18"/>
              </w:rPr>
            </w:pPr>
            <w:r w:rsidRPr="05020AB7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8:3</w:t>
            </w:r>
            <w:r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0</w:t>
            </w:r>
            <w:r w:rsidRPr="05020AB7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-9:</w:t>
            </w:r>
            <w:r w:rsidR="009F1C5A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2</w:t>
            </w:r>
            <w:r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0</w:t>
            </w:r>
          </w:p>
        </w:tc>
        <w:tc>
          <w:tcPr>
            <w:tcW w:w="2790" w:type="dxa"/>
            <w:shd w:val="clear" w:color="auto" w:fill="00B050"/>
          </w:tcPr>
          <w:p w14:paraId="06B58E11" w14:textId="77777777" w:rsidR="005E7BEA" w:rsidRDefault="005E7BEA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ELA DI Skills groups</w:t>
            </w:r>
          </w:p>
          <w:p w14:paraId="1DC5FED4" w14:textId="601C7B2E" w:rsidR="005E7BEA" w:rsidRPr="003A5888" w:rsidRDefault="00ED33B0" w:rsidP="00ED3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Small group instruction</w:t>
            </w:r>
          </w:p>
        </w:tc>
        <w:tc>
          <w:tcPr>
            <w:tcW w:w="2700" w:type="dxa"/>
            <w:shd w:val="clear" w:color="auto" w:fill="00B050"/>
          </w:tcPr>
          <w:p w14:paraId="7F654CDF" w14:textId="77777777" w:rsidR="005E7BEA" w:rsidRDefault="005E7BEA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ELA DI Skills groups</w:t>
            </w:r>
          </w:p>
          <w:p w14:paraId="7A180AC4" w14:textId="004B3427" w:rsidR="005E7BEA" w:rsidRPr="003A5888" w:rsidRDefault="00ED33B0" w:rsidP="00ED3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  <w:r>
              <w:rPr>
                <w:rFonts w:ascii="Comic Sans MS" w:hAnsi="Comic Sans MS"/>
                <w:sz w:val="18"/>
                <w:szCs w:val="18"/>
              </w:rPr>
              <w:t>Small group instruction</w:t>
            </w:r>
          </w:p>
        </w:tc>
        <w:tc>
          <w:tcPr>
            <w:tcW w:w="2520" w:type="dxa"/>
            <w:shd w:val="clear" w:color="auto" w:fill="00B050"/>
          </w:tcPr>
          <w:p w14:paraId="0FF0EE54" w14:textId="77777777" w:rsidR="005E7BEA" w:rsidRDefault="005E7BEA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ELA DI Skills groups</w:t>
            </w:r>
          </w:p>
          <w:p w14:paraId="3C0F65C6" w14:textId="5528261E" w:rsidR="005E7BEA" w:rsidRPr="003A5888" w:rsidRDefault="00ED33B0" w:rsidP="00ED3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Small group instruction</w:t>
            </w:r>
          </w:p>
        </w:tc>
        <w:tc>
          <w:tcPr>
            <w:tcW w:w="2610" w:type="dxa"/>
            <w:shd w:val="clear" w:color="auto" w:fill="00B050"/>
          </w:tcPr>
          <w:p w14:paraId="7311D5EE" w14:textId="77777777" w:rsidR="005E7BEA" w:rsidRDefault="005E7BEA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ELA DI Skills groups</w:t>
            </w:r>
          </w:p>
          <w:p w14:paraId="4EFD12DC" w14:textId="53F72690" w:rsidR="005E7BEA" w:rsidRPr="009C6F2A" w:rsidRDefault="00ED33B0" w:rsidP="00ED3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Small group instruction</w:t>
            </w:r>
          </w:p>
        </w:tc>
        <w:tc>
          <w:tcPr>
            <w:tcW w:w="2520" w:type="dxa"/>
            <w:shd w:val="clear" w:color="auto" w:fill="00B050"/>
          </w:tcPr>
          <w:p w14:paraId="2E32696D" w14:textId="38CB75AA" w:rsidR="005E7BEA" w:rsidRDefault="00ED33B0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ELA DI Skills groups / small group instruction</w:t>
            </w:r>
          </w:p>
          <w:p w14:paraId="6B916412" w14:textId="4D778F6D" w:rsidR="005E7BEA" w:rsidRPr="00231FFC" w:rsidRDefault="005E7BE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</w:tc>
      </w:tr>
      <w:tr w:rsidR="005E7BEA" w:rsidRPr="003A5888" w14:paraId="14C35F9A" w14:textId="43B9047E" w:rsidTr="00231FFC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shd w:val="clear" w:color="auto" w:fill="C5E0B3" w:themeFill="accent6" w:themeFillTint="66"/>
          </w:tcPr>
          <w:p w14:paraId="69813FB3" w14:textId="5875B32F" w:rsidR="005E7BEA" w:rsidRPr="003A5888" w:rsidRDefault="005E7BEA" w:rsidP="005E7BEA">
            <w:pPr>
              <w:rPr>
                <w:rFonts w:ascii="Comic Sans MS" w:hAnsi="Comic Sans MS"/>
                <w:b w:val="0"/>
                <w:bCs w:val="0"/>
                <w:sz w:val="18"/>
                <w:szCs w:val="18"/>
              </w:rPr>
            </w:pPr>
            <w:r w:rsidRPr="05020AB7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9:</w:t>
            </w:r>
            <w:r w:rsidR="009F1C5A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2</w:t>
            </w:r>
            <w:r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0</w:t>
            </w:r>
            <w:r w:rsidRPr="05020AB7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-</w:t>
            </w:r>
            <w:r w:rsidR="009F1C5A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10:00</w:t>
            </w:r>
          </w:p>
        </w:tc>
        <w:tc>
          <w:tcPr>
            <w:tcW w:w="2790" w:type="dxa"/>
            <w:shd w:val="clear" w:color="auto" w:fill="C5E0B3" w:themeFill="accent6" w:themeFillTint="66"/>
          </w:tcPr>
          <w:p w14:paraId="10B458C4" w14:textId="77777777" w:rsidR="009F1C5A" w:rsidRDefault="009F1C5A" w:rsidP="009F1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Connections / Planning</w:t>
            </w:r>
          </w:p>
          <w:p w14:paraId="456D6CAC" w14:textId="71BE0295" w:rsidR="005E7BEA" w:rsidRPr="003A5888" w:rsidRDefault="009F1C5A" w:rsidP="009F1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Media</w:t>
            </w:r>
          </w:p>
        </w:tc>
        <w:tc>
          <w:tcPr>
            <w:tcW w:w="2700" w:type="dxa"/>
            <w:shd w:val="clear" w:color="auto" w:fill="C5E0B3" w:themeFill="accent6" w:themeFillTint="66"/>
          </w:tcPr>
          <w:p w14:paraId="3A81777E" w14:textId="77777777" w:rsidR="009F1C5A" w:rsidRDefault="009F1C5A" w:rsidP="009F1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Connections / Planning</w:t>
            </w:r>
          </w:p>
          <w:p w14:paraId="04C5CDAB" w14:textId="13D1DFD6" w:rsidR="005E7BEA" w:rsidRPr="003A5888" w:rsidRDefault="009F1C5A" w:rsidP="009F1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Music</w:t>
            </w:r>
          </w:p>
        </w:tc>
        <w:tc>
          <w:tcPr>
            <w:tcW w:w="2520" w:type="dxa"/>
            <w:shd w:val="clear" w:color="auto" w:fill="C5E0B3" w:themeFill="accent6" w:themeFillTint="66"/>
          </w:tcPr>
          <w:p w14:paraId="49ECCED3" w14:textId="77777777" w:rsidR="009F1C5A" w:rsidRDefault="009F1C5A" w:rsidP="009F1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Connections / Planning</w:t>
            </w:r>
          </w:p>
          <w:p w14:paraId="2AA8ADBD" w14:textId="1CC75A08" w:rsidR="005E7BEA" w:rsidRPr="003A5888" w:rsidRDefault="009F1C5A" w:rsidP="009F1C5A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PE</w:t>
            </w:r>
          </w:p>
        </w:tc>
        <w:tc>
          <w:tcPr>
            <w:tcW w:w="2610" w:type="dxa"/>
            <w:shd w:val="clear" w:color="auto" w:fill="C5E0B3" w:themeFill="accent6" w:themeFillTint="66"/>
          </w:tcPr>
          <w:p w14:paraId="4A0AB973" w14:textId="77777777" w:rsidR="009F1C5A" w:rsidRDefault="009F1C5A" w:rsidP="009F1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Connections / Planning</w:t>
            </w:r>
          </w:p>
          <w:p w14:paraId="41259651" w14:textId="18794AD8" w:rsidR="005E7BEA" w:rsidRPr="003A5888" w:rsidRDefault="009F1C5A" w:rsidP="009F1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Media</w:t>
            </w:r>
          </w:p>
        </w:tc>
        <w:tc>
          <w:tcPr>
            <w:tcW w:w="2520" w:type="dxa"/>
            <w:shd w:val="clear" w:color="auto" w:fill="C5E0B3" w:themeFill="accent6" w:themeFillTint="66"/>
          </w:tcPr>
          <w:p w14:paraId="25DC069A" w14:textId="77777777" w:rsidR="009F1C5A" w:rsidRDefault="009F1C5A" w:rsidP="009F1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Connections / Planning</w:t>
            </w:r>
          </w:p>
          <w:p w14:paraId="2BEE3CA7" w14:textId="04F6114D" w:rsidR="005E7BEA" w:rsidRPr="003A5888" w:rsidRDefault="009F1C5A" w:rsidP="009F1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Media</w:t>
            </w:r>
          </w:p>
        </w:tc>
      </w:tr>
      <w:tr w:rsidR="005E7BEA" w:rsidRPr="003A5888" w14:paraId="1B93B853" w14:textId="6D999534" w:rsidTr="00231FFC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shd w:val="clear" w:color="auto" w:fill="F4B083" w:themeFill="accent2" w:themeFillTint="99"/>
          </w:tcPr>
          <w:p w14:paraId="229B011A" w14:textId="00FA0AB2" w:rsidR="005E7BEA" w:rsidRPr="003A5888" w:rsidRDefault="005E7BEA" w:rsidP="005E7BEA">
            <w:pPr>
              <w:rPr>
                <w:rFonts w:ascii="Comic Sans MS" w:hAnsi="Comic Sans MS"/>
                <w:b w:val="0"/>
                <w:bCs w:val="0"/>
                <w:sz w:val="18"/>
                <w:szCs w:val="18"/>
              </w:rPr>
            </w:pPr>
            <w:r w:rsidRPr="003A5888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1</w:t>
            </w:r>
            <w:r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0</w:t>
            </w:r>
            <w:r w:rsidRPr="003A5888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:0</w:t>
            </w:r>
            <w:r w:rsidR="009F1C5A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5-10:55</w:t>
            </w:r>
          </w:p>
        </w:tc>
        <w:tc>
          <w:tcPr>
            <w:tcW w:w="2790" w:type="dxa"/>
            <w:shd w:val="clear" w:color="auto" w:fill="F4B083" w:themeFill="accent2" w:themeFillTint="99"/>
          </w:tcPr>
          <w:p w14:paraId="65D8EFF3" w14:textId="77777777" w:rsidR="005E7BEA" w:rsidRDefault="005E7BE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Shared Reading</w:t>
            </w:r>
          </w:p>
          <w:p w14:paraId="0551842A" w14:textId="68E32B94" w:rsidR="005E7BEA" w:rsidRPr="003A5888" w:rsidRDefault="005E7BEA" w:rsidP="00ED3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2582BCEE" w14:textId="07F3CEB6" w:rsidR="005E7BEA" w:rsidRPr="003A5888" w:rsidRDefault="00ED33B0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  <w:r>
              <w:rPr>
                <w:rFonts w:ascii="Comic Sans MS" w:hAnsi="Comic Sans MS"/>
                <w:noProof/>
              </w:rPr>
              <w:t>Shared Reading</w:t>
            </w:r>
          </w:p>
        </w:tc>
        <w:tc>
          <w:tcPr>
            <w:tcW w:w="2520" w:type="dxa"/>
            <w:shd w:val="clear" w:color="auto" w:fill="F4B083" w:themeFill="accent2" w:themeFillTint="99"/>
          </w:tcPr>
          <w:p w14:paraId="69F40F72" w14:textId="77777777" w:rsidR="005E7BEA" w:rsidRDefault="005E7BE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Shared Reading</w:t>
            </w:r>
          </w:p>
          <w:p w14:paraId="2D616136" w14:textId="2F4DDE35" w:rsidR="005E7BEA" w:rsidRPr="003A5888" w:rsidRDefault="005E7BEA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F4B083" w:themeFill="accent2" w:themeFillTint="99"/>
          </w:tcPr>
          <w:p w14:paraId="4E8CD0B9" w14:textId="77777777" w:rsidR="005E7BEA" w:rsidRDefault="005E7BE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  <w:r>
              <w:rPr>
                <w:rFonts w:ascii="Comic Sans MS" w:hAnsi="Comic Sans MS"/>
                <w:sz w:val="18"/>
                <w:szCs w:val="18"/>
              </w:rPr>
              <w:t>Shared Reading</w:t>
            </w:r>
            <w:r w:rsidRPr="003A5888">
              <w:rPr>
                <w:rFonts w:ascii="Comic Sans MS" w:hAnsi="Comic Sans MS"/>
                <w:noProof/>
              </w:rPr>
              <w:t xml:space="preserve"> </w:t>
            </w:r>
          </w:p>
          <w:p w14:paraId="3AA93967" w14:textId="595252AC" w:rsidR="00C2639F" w:rsidRPr="003A5888" w:rsidRDefault="00C2639F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</w:p>
        </w:tc>
        <w:tc>
          <w:tcPr>
            <w:tcW w:w="2520" w:type="dxa"/>
            <w:shd w:val="clear" w:color="auto" w:fill="F4B083" w:themeFill="accent2" w:themeFillTint="99"/>
          </w:tcPr>
          <w:p w14:paraId="189CF987" w14:textId="77777777" w:rsidR="005E7BEA" w:rsidRDefault="005E7BE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Shared Reading</w:t>
            </w:r>
          </w:p>
          <w:p w14:paraId="37FDD11F" w14:textId="463A6BE6" w:rsidR="005E7BEA" w:rsidRPr="003A5888" w:rsidRDefault="005E7BEA" w:rsidP="00C263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</w:tc>
      </w:tr>
      <w:tr w:rsidR="009F1C5A" w:rsidRPr="003A5888" w14:paraId="11A05CA4" w14:textId="1F4C5506" w:rsidTr="001B0DE0">
        <w:trPr>
          <w:trHeight w:val="5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shd w:val="clear" w:color="auto" w:fill="A63EA4"/>
          </w:tcPr>
          <w:p w14:paraId="448DE9FF" w14:textId="06467972" w:rsidR="009F1C5A" w:rsidRPr="003A5888" w:rsidRDefault="009F1C5A" w:rsidP="005E7BEA">
            <w:pPr>
              <w:rPr>
                <w:rFonts w:ascii="Comic Sans MS" w:hAnsi="Comic Sans MS"/>
                <w:b w:val="0"/>
                <w:bCs w:val="0"/>
                <w:sz w:val="18"/>
                <w:szCs w:val="18"/>
              </w:rPr>
            </w:pPr>
            <w:r w:rsidRPr="003A5888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11:</w:t>
            </w:r>
            <w:r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00</w:t>
            </w:r>
            <w:r w:rsidRPr="003A5888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-1</w:t>
            </w:r>
            <w:r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1</w:t>
            </w:r>
            <w:r w:rsidRPr="003A5888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:45</w:t>
            </w:r>
          </w:p>
        </w:tc>
        <w:tc>
          <w:tcPr>
            <w:tcW w:w="2790" w:type="dxa"/>
            <w:shd w:val="clear" w:color="auto" w:fill="A63EA4"/>
          </w:tcPr>
          <w:p w14:paraId="6A54BDB9" w14:textId="58ADCBD3" w:rsidR="009F1C5A" w:rsidRPr="003A5888" w:rsidRDefault="009F1C5A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Lunch / Recess</w:t>
            </w:r>
          </w:p>
        </w:tc>
        <w:tc>
          <w:tcPr>
            <w:tcW w:w="2700" w:type="dxa"/>
            <w:shd w:val="clear" w:color="auto" w:fill="A63EA4"/>
          </w:tcPr>
          <w:p w14:paraId="53DEA009" w14:textId="1E714D73" w:rsidR="009F1C5A" w:rsidRPr="003A5888" w:rsidRDefault="009F1C5A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Lunch / Recess</w:t>
            </w:r>
          </w:p>
        </w:tc>
        <w:tc>
          <w:tcPr>
            <w:tcW w:w="2520" w:type="dxa"/>
            <w:shd w:val="clear" w:color="auto" w:fill="A63EA4"/>
          </w:tcPr>
          <w:p w14:paraId="6E987DF4" w14:textId="7BB4E88D" w:rsidR="009F1C5A" w:rsidRPr="003A5888" w:rsidRDefault="009F1C5A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Lunch / Recess</w:t>
            </w:r>
          </w:p>
        </w:tc>
        <w:tc>
          <w:tcPr>
            <w:tcW w:w="2610" w:type="dxa"/>
            <w:shd w:val="clear" w:color="auto" w:fill="A63EA4"/>
          </w:tcPr>
          <w:p w14:paraId="0EFF82E9" w14:textId="4CEF8C9F" w:rsidR="009F1C5A" w:rsidRPr="003A5888" w:rsidRDefault="009F1C5A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Lunch / Recess</w:t>
            </w:r>
          </w:p>
        </w:tc>
        <w:tc>
          <w:tcPr>
            <w:tcW w:w="2520" w:type="dxa"/>
            <w:shd w:val="clear" w:color="auto" w:fill="A63EA4"/>
          </w:tcPr>
          <w:p w14:paraId="4E669AF3" w14:textId="20284406" w:rsidR="009F1C5A" w:rsidRPr="003A5888" w:rsidRDefault="009F1C5A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Lunch / Recess</w:t>
            </w:r>
          </w:p>
        </w:tc>
      </w:tr>
      <w:tr w:rsidR="009F1C5A" w:rsidRPr="003A5888" w14:paraId="2431F289" w14:textId="515338F7" w:rsidTr="001B0DE0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shd w:val="clear" w:color="auto" w:fill="BDD6EE" w:themeFill="accent5" w:themeFillTint="66"/>
          </w:tcPr>
          <w:p w14:paraId="3E7CB3FE" w14:textId="2C8C35F3" w:rsidR="009F1C5A" w:rsidRPr="003A5888" w:rsidRDefault="009F1C5A" w:rsidP="005E7BEA">
            <w:pPr>
              <w:rPr>
                <w:rFonts w:ascii="Comic Sans MS" w:hAnsi="Comic Sans MS"/>
                <w:b w:val="0"/>
                <w:bCs w:val="0"/>
                <w:sz w:val="18"/>
                <w:szCs w:val="18"/>
              </w:rPr>
            </w:pPr>
            <w:r w:rsidRPr="003A5888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1</w:t>
            </w:r>
            <w:r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1</w:t>
            </w:r>
            <w:r w:rsidRPr="003A5888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:45-1:05</w:t>
            </w:r>
          </w:p>
        </w:tc>
        <w:tc>
          <w:tcPr>
            <w:tcW w:w="2790" w:type="dxa"/>
            <w:shd w:val="clear" w:color="auto" w:fill="BDD6EE" w:themeFill="accent5" w:themeFillTint="66"/>
          </w:tcPr>
          <w:p w14:paraId="53FDC4CD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Math</w:t>
            </w:r>
          </w:p>
          <w:p w14:paraId="4973E029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  <w:p w14:paraId="5111EA71" w14:textId="4A4A211C" w:rsidR="00C678CD" w:rsidRPr="003A5888" w:rsidRDefault="00C678CD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BDD6EE" w:themeFill="accent5" w:themeFillTint="66"/>
          </w:tcPr>
          <w:p w14:paraId="0D6B640F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Math</w:t>
            </w:r>
          </w:p>
          <w:p w14:paraId="768F23A4" w14:textId="18E4FEC0" w:rsidR="00C678CD" w:rsidRPr="003A5888" w:rsidRDefault="00C678CD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BDD6EE" w:themeFill="accent5" w:themeFillTint="66"/>
          </w:tcPr>
          <w:p w14:paraId="2435BA11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Math</w:t>
            </w:r>
          </w:p>
          <w:p w14:paraId="5B15755F" w14:textId="240DBB7B" w:rsidR="00C678CD" w:rsidRPr="003A5888" w:rsidRDefault="00C678CD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 xml:space="preserve"> </w:t>
            </w:r>
          </w:p>
        </w:tc>
        <w:tc>
          <w:tcPr>
            <w:tcW w:w="2610" w:type="dxa"/>
            <w:shd w:val="clear" w:color="auto" w:fill="BDD6EE" w:themeFill="accent5" w:themeFillTint="66"/>
          </w:tcPr>
          <w:p w14:paraId="2BCA33E0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Math</w:t>
            </w:r>
          </w:p>
          <w:p w14:paraId="0734E76E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  <w:p w14:paraId="21FD8F36" w14:textId="3DDE2C35" w:rsidR="00C678CD" w:rsidRPr="003A5888" w:rsidRDefault="00C678CD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BDD6EE" w:themeFill="accent5" w:themeFillTint="66"/>
          </w:tcPr>
          <w:p w14:paraId="1FE90978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Math</w:t>
            </w:r>
          </w:p>
          <w:p w14:paraId="4A1CF365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  <w:p w14:paraId="00BD29A9" w14:textId="0F52D4E2" w:rsidR="009F1C5A" w:rsidRPr="003A5888" w:rsidRDefault="009F1C5A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</w:tc>
      </w:tr>
      <w:tr w:rsidR="009F1C5A" w:rsidRPr="003A5888" w14:paraId="25C025FE" w14:textId="73F3E845" w:rsidTr="001B0DE0">
        <w:trPr>
          <w:trHeight w:val="11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shd w:val="clear" w:color="auto" w:fill="00B0F0"/>
          </w:tcPr>
          <w:p w14:paraId="10C9825C" w14:textId="4C933E20" w:rsidR="009F1C5A" w:rsidRPr="003A5888" w:rsidRDefault="009F1C5A" w:rsidP="005E7BEA">
            <w:pPr>
              <w:rPr>
                <w:rFonts w:ascii="Comic Sans MS" w:hAnsi="Comic Sans MS"/>
                <w:b w:val="0"/>
                <w:bCs w:val="0"/>
                <w:sz w:val="18"/>
                <w:szCs w:val="18"/>
              </w:rPr>
            </w:pPr>
            <w:r w:rsidRPr="003A5888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1:05-2:05</w:t>
            </w:r>
          </w:p>
        </w:tc>
        <w:tc>
          <w:tcPr>
            <w:tcW w:w="2790" w:type="dxa"/>
            <w:shd w:val="clear" w:color="auto" w:fill="00B0F0"/>
          </w:tcPr>
          <w:p w14:paraId="280DA762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  <w:r>
              <w:rPr>
                <w:rFonts w:ascii="Comic Sans MS" w:hAnsi="Comic Sans MS"/>
                <w:noProof/>
              </w:rPr>
              <w:t>Writing</w:t>
            </w:r>
          </w:p>
          <w:p w14:paraId="2EDB2681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</w:p>
          <w:p w14:paraId="1D9AAEE2" w14:textId="77BD9D97" w:rsidR="009F1C5A" w:rsidRPr="003A5888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00B0F0"/>
          </w:tcPr>
          <w:p w14:paraId="21271B52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  <w:r>
              <w:rPr>
                <w:rFonts w:ascii="Comic Sans MS" w:hAnsi="Comic Sans MS"/>
                <w:noProof/>
              </w:rPr>
              <w:t>Writing</w:t>
            </w:r>
          </w:p>
          <w:p w14:paraId="744FE104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</w:p>
          <w:p w14:paraId="372E5847" w14:textId="4053B29A" w:rsidR="009F1C5A" w:rsidRPr="003A5888" w:rsidRDefault="009F1C5A" w:rsidP="00CB54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</w:p>
        </w:tc>
        <w:tc>
          <w:tcPr>
            <w:tcW w:w="2520" w:type="dxa"/>
            <w:shd w:val="clear" w:color="auto" w:fill="00B0F0"/>
          </w:tcPr>
          <w:p w14:paraId="5578E151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  <w:r>
              <w:rPr>
                <w:rFonts w:ascii="Comic Sans MS" w:hAnsi="Comic Sans MS"/>
                <w:noProof/>
              </w:rPr>
              <w:t>Writing</w:t>
            </w:r>
          </w:p>
          <w:p w14:paraId="1968B53F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</w:p>
          <w:p w14:paraId="2981B329" w14:textId="65F78473" w:rsidR="009F1C5A" w:rsidRPr="003A5888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2610" w:type="dxa"/>
            <w:shd w:val="clear" w:color="auto" w:fill="00B0F0"/>
          </w:tcPr>
          <w:p w14:paraId="102D5E7E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  <w:r>
              <w:rPr>
                <w:rFonts w:ascii="Comic Sans MS" w:hAnsi="Comic Sans MS"/>
                <w:noProof/>
              </w:rPr>
              <w:t>Writing</w:t>
            </w:r>
          </w:p>
          <w:p w14:paraId="378ED33A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</w:p>
          <w:p w14:paraId="6C5B03EE" w14:textId="63A12D0E" w:rsidR="009F1C5A" w:rsidRPr="003A5888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b/>
                <w:bCs/>
                <w:noProof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00B0F0"/>
          </w:tcPr>
          <w:p w14:paraId="3A4203E6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  <w:r>
              <w:rPr>
                <w:rFonts w:ascii="Comic Sans MS" w:hAnsi="Comic Sans MS"/>
                <w:noProof/>
              </w:rPr>
              <w:t>Writing</w:t>
            </w:r>
          </w:p>
          <w:p w14:paraId="119C5B36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</w:p>
          <w:p w14:paraId="6F22A1E4" w14:textId="636524CF" w:rsidR="009F1C5A" w:rsidRPr="003A5888" w:rsidRDefault="009F1C5A" w:rsidP="00ED3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</w:p>
        </w:tc>
      </w:tr>
      <w:tr w:rsidR="009F1C5A" w:rsidRPr="003A5888" w14:paraId="519AD202" w14:textId="77777777" w:rsidTr="001B0DE0">
        <w:trPr>
          <w:trHeight w:val="11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shd w:val="clear" w:color="auto" w:fill="FF0000"/>
          </w:tcPr>
          <w:p w14:paraId="7C3D6CC8" w14:textId="629209E2" w:rsidR="009F1C5A" w:rsidRPr="003A5888" w:rsidRDefault="009F1C5A" w:rsidP="005E7BEA">
            <w:pPr>
              <w:rPr>
                <w:rFonts w:ascii="Comic Sans MS" w:hAnsi="Comic Sans MS"/>
                <w:b w:val="0"/>
                <w:bCs w:val="0"/>
                <w:sz w:val="18"/>
                <w:szCs w:val="18"/>
              </w:rPr>
            </w:pPr>
            <w:r w:rsidRPr="003A5888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2:05-</w:t>
            </w:r>
            <w:r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2</w:t>
            </w:r>
            <w:r w:rsidRPr="003A5888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:</w:t>
            </w:r>
            <w:r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4</w:t>
            </w:r>
            <w:r w:rsidRPr="003A5888">
              <w:rPr>
                <w:rFonts w:ascii="Comic Sans MS" w:hAnsi="Comic Sans MS"/>
                <w:b w:val="0"/>
                <w:bCs w:val="0"/>
                <w:sz w:val="18"/>
                <w:szCs w:val="18"/>
              </w:rPr>
              <w:t>5</w:t>
            </w:r>
          </w:p>
        </w:tc>
        <w:tc>
          <w:tcPr>
            <w:tcW w:w="2790" w:type="dxa"/>
            <w:shd w:val="clear" w:color="auto" w:fill="FF0000"/>
          </w:tcPr>
          <w:p w14:paraId="5B2AC6F9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b/>
                <w:bCs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sz w:val="18"/>
                <w:szCs w:val="18"/>
              </w:rPr>
              <w:t>SS/SC</w:t>
            </w:r>
          </w:p>
          <w:p w14:paraId="13202EED" w14:textId="05100B99" w:rsidR="00ED33B0" w:rsidRPr="003A5888" w:rsidRDefault="009F1C5A" w:rsidP="00ED3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  <w:r w:rsidRPr="005B00C1">
              <w:rPr>
                <w:rFonts w:ascii="Comic Sans MS" w:hAnsi="Comic Sans MS"/>
                <w:sz w:val="18"/>
                <w:szCs w:val="18"/>
              </w:rPr>
              <w:t xml:space="preserve">Science / Social Studies </w:t>
            </w:r>
          </w:p>
          <w:p w14:paraId="5B833502" w14:textId="394A66E6" w:rsidR="009F1C5A" w:rsidRPr="003A5888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</w:p>
        </w:tc>
        <w:tc>
          <w:tcPr>
            <w:tcW w:w="2700" w:type="dxa"/>
            <w:shd w:val="clear" w:color="auto" w:fill="FF0000"/>
          </w:tcPr>
          <w:p w14:paraId="4373B252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b/>
                <w:bCs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sz w:val="18"/>
                <w:szCs w:val="18"/>
              </w:rPr>
              <w:t>SS/SC</w:t>
            </w:r>
          </w:p>
          <w:p w14:paraId="488CCA2E" w14:textId="7D10CB9F" w:rsidR="00ED33B0" w:rsidRPr="003A5888" w:rsidRDefault="009F1C5A" w:rsidP="00ED3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  <w:sz w:val="18"/>
                <w:szCs w:val="18"/>
              </w:rPr>
            </w:pPr>
            <w:r w:rsidRPr="005B00C1">
              <w:rPr>
                <w:rFonts w:ascii="Comic Sans MS" w:hAnsi="Comic Sans MS"/>
                <w:sz w:val="18"/>
                <w:szCs w:val="18"/>
              </w:rPr>
              <w:t>Science</w:t>
            </w:r>
            <w:r>
              <w:rPr>
                <w:rFonts w:ascii="Comic Sans MS" w:hAnsi="Comic Sans MS"/>
                <w:sz w:val="18"/>
                <w:szCs w:val="18"/>
              </w:rPr>
              <w:t xml:space="preserve"> / Social Studies</w:t>
            </w:r>
            <w:r w:rsidRPr="005B00C1">
              <w:rPr>
                <w:rFonts w:ascii="Comic Sans MS" w:hAnsi="Comic Sans MS"/>
                <w:sz w:val="18"/>
                <w:szCs w:val="18"/>
              </w:rPr>
              <w:t xml:space="preserve"> </w:t>
            </w:r>
          </w:p>
          <w:p w14:paraId="53956D69" w14:textId="5399A84D" w:rsidR="009F1C5A" w:rsidRPr="003A5888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FF0000"/>
          </w:tcPr>
          <w:p w14:paraId="318F9E6B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b/>
                <w:bCs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sz w:val="18"/>
                <w:szCs w:val="18"/>
              </w:rPr>
              <w:t>SS/SC</w:t>
            </w:r>
          </w:p>
          <w:p w14:paraId="6DBD4350" w14:textId="1A6A1416" w:rsidR="00ED33B0" w:rsidRPr="003A5888" w:rsidRDefault="00ED33B0" w:rsidP="00ED3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  <w:r w:rsidRPr="005B00C1">
              <w:rPr>
                <w:rFonts w:ascii="Comic Sans MS" w:hAnsi="Comic Sans MS"/>
                <w:sz w:val="18"/>
                <w:szCs w:val="18"/>
              </w:rPr>
              <w:t>Science</w:t>
            </w:r>
            <w:r>
              <w:rPr>
                <w:rFonts w:ascii="Comic Sans MS" w:hAnsi="Comic Sans MS"/>
                <w:sz w:val="18"/>
                <w:szCs w:val="18"/>
              </w:rPr>
              <w:t xml:space="preserve"> / Social Studies</w:t>
            </w:r>
            <w:r w:rsidR="009F1C5A">
              <w:rPr>
                <w:rFonts w:ascii="Comic Sans MS" w:hAnsi="Comic Sans MS"/>
                <w:sz w:val="18"/>
                <w:szCs w:val="18"/>
              </w:rPr>
              <w:t xml:space="preserve"> </w:t>
            </w:r>
          </w:p>
          <w:p w14:paraId="26932D43" w14:textId="08608A33" w:rsidR="009F1C5A" w:rsidRPr="003A5888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</w:p>
        </w:tc>
        <w:tc>
          <w:tcPr>
            <w:tcW w:w="2610" w:type="dxa"/>
            <w:shd w:val="clear" w:color="auto" w:fill="FF0000"/>
          </w:tcPr>
          <w:p w14:paraId="643F084C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b/>
                <w:bCs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sz w:val="18"/>
                <w:szCs w:val="18"/>
              </w:rPr>
              <w:t>SS/SC</w:t>
            </w:r>
          </w:p>
          <w:p w14:paraId="773C2E31" w14:textId="72914F74" w:rsidR="009F1C5A" w:rsidRPr="003A5888" w:rsidRDefault="00ED33B0" w:rsidP="005E7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  <w:sz w:val="18"/>
                <w:szCs w:val="18"/>
              </w:rPr>
            </w:pPr>
            <w:r w:rsidRPr="005B00C1">
              <w:rPr>
                <w:rFonts w:ascii="Comic Sans MS" w:hAnsi="Comic Sans MS"/>
                <w:sz w:val="18"/>
                <w:szCs w:val="18"/>
              </w:rPr>
              <w:t>Science</w:t>
            </w:r>
            <w:r>
              <w:rPr>
                <w:rFonts w:ascii="Comic Sans MS" w:hAnsi="Comic Sans MS"/>
                <w:sz w:val="18"/>
                <w:szCs w:val="18"/>
              </w:rPr>
              <w:t xml:space="preserve"> / Social Studies</w:t>
            </w:r>
          </w:p>
        </w:tc>
        <w:tc>
          <w:tcPr>
            <w:tcW w:w="2520" w:type="dxa"/>
            <w:shd w:val="clear" w:color="auto" w:fill="FF0000"/>
          </w:tcPr>
          <w:p w14:paraId="6C5CA5A2" w14:textId="77777777" w:rsidR="009F1C5A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b/>
                <w:bCs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sz w:val="18"/>
                <w:szCs w:val="18"/>
              </w:rPr>
              <w:t>SS/SC</w:t>
            </w:r>
          </w:p>
          <w:p w14:paraId="5AC4F93F" w14:textId="233C4CC0" w:rsidR="009F1C5A" w:rsidRPr="003A5888" w:rsidRDefault="00ED33B0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</w:rPr>
            </w:pPr>
            <w:r w:rsidRPr="005B00C1">
              <w:rPr>
                <w:rFonts w:ascii="Comic Sans MS" w:hAnsi="Comic Sans MS"/>
                <w:sz w:val="18"/>
                <w:szCs w:val="18"/>
              </w:rPr>
              <w:t>Science</w:t>
            </w:r>
            <w:r>
              <w:rPr>
                <w:rFonts w:ascii="Comic Sans MS" w:hAnsi="Comic Sans MS"/>
                <w:sz w:val="18"/>
                <w:szCs w:val="18"/>
              </w:rPr>
              <w:t xml:space="preserve"> / Social Studies</w:t>
            </w:r>
          </w:p>
        </w:tc>
      </w:tr>
      <w:tr w:rsidR="009F1C5A" w:rsidRPr="003A5888" w14:paraId="136B9332" w14:textId="1EA992C1" w:rsidTr="001B0DE0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shd w:val="clear" w:color="auto" w:fill="7030A0"/>
          </w:tcPr>
          <w:p w14:paraId="4083C324" w14:textId="5830766B" w:rsidR="009F1C5A" w:rsidRPr="003A5888" w:rsidRDefault="009F1C5A" w:rsidP="005E7BEA">
            <w:pPr>
              <w:rPr>
                <w:rFonts w:ascii="Comic Sans MS" w:hAnsi="Comic Sans MS"/>
                <w:b w:val="0"/>
                <w:bCs w:val="0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2:45-3:05</w:t>
            </w:r>
          </w:p>
        </w:tc>
        <w:tc>
          <w:tcPr>
            <w:tcW w:w="2790" w:type="dxa"/>
            <w:shd w:val="clear" w:color="auto" w:fill="7030A0"/>
          </w:tcPr>
          <w:p w14:paraId="19E20942" w14:textId="4FFA99A8" w:rsidR="009F1C5A" w:rsidRPr="005B00C1" w:rsidRDefault="009F1C5A" w:rsidP="00EA65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sz w:val="18"/>
                <w:szCs w:val="18"/>
              </w:rPr>
              <w:t>SEL</w:t>
            </w:r>
          </w:p>
        </w:tc>
        <w:tc>
          <w:tcPr>
            <w:tcW w:w="2700" w:type="dxa"/>
            <w:shd w:val="clear" w:color="auto" w:fill="7030A0"/>
          </w:tcPr>
          <w:p w14:paraId="02B9C0AE" w14:textId="125D2E67" w:rsidR="009F1C5A" w:rsidRPr="005B00C1" w:rsidRDefault="009F1C5A" w:rsidP="00EA65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  <w:sz w:val="18"/>
                <w:szCs w:val="18"/>
              </w:rPr>
            </w:pPr>
            <w:r w:rsidRPr="00D51C3D">
              <w:rPr>
                <w:rFonts w:ascii="Comic Sans MS" w:hAnsi="Comic Sans MS"/>
                <w:b/>
                <w:bCs/>
                <w:noProof/>
                <w:sz w:val="18"/>
                <w:szCs w:val="18"/>
              </w:rPr>
              <w:t>SEL</w:t>
            </w:r>
          </w:p>
        </w:tc>
        <w:tc>
          <w:tcPr>
            <w:tcW w:w="2520" w:type="dxa"/>
            <w:shd w:val="clear" w:color="auto" w:fill="7030A0"/>
          </w:tcPr>
          <w:p w14:paraId="375F59DD" w14:textId="2AF9EAB3" w:rsidR="009F1C5A" w:rsidRPr="005B00C1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sz w:val="18"/>
                <w:szCs w:val="18"/>
              </w:rPr>
              <w:t>SEL</w:t>
            </w:r>
          </w:p>
        </w:tc>
        <w:tc>
          <w:tcPr>
            <w:tcW w:w="2610" w:type="dxa"/>
            <w:shd w:val="clear" w:color="auto" w:fill="7030A0"/>
          </w:tcPr>
          <w:p w14:paraId="37088E91" w14:textId="2F93896C" w:rsidR="009F1C5A" w:rsidRPr="003A5888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noProof/>
                <w:sz w:val="18"/>
                <w:szCs w:val="18"/>
              </w:rPr>
            </w:pPr>
            <w:r w:rsidRPr="00D51C3D">
              <w:rPr>
                <w:rFonts w:ascii="Comic Sans MS" w:hAnsi="Comic Sans MS"/>
                <w:b/>
                <w:bCs/>
                <w:noProof/>
                <w:sz w:val="18"/>
                <w:szCs w:val="18"/>
              </w:rPr>
              <w:t>SEL</w:t>
            </w:r>
          </w:p>
        </w:tc>
        <w:tc>
          <w:tcPr>
            <w:tcW w:w="2520" w:type="dxa"/>
            <w:shd w:val="clear" w:color="auto" w:fill="7030A0"/>
          </w:tcPr>
          <w:p w14:paraId="6A6FB161" w14:textId="3D169850" w:rsidR="009F1C5A" w:rsidRPr="003A5888" w:rsidRDefault="009F1C5A" w:rsidP="005E7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mic Sans MS" w:hAnsi="Comic Sans MS"/>
                <w:b/>
                <w:bCs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sz w:val="18"/>
                <w:szCs w:val="18"/>
              </w:rPr>
              <w:t>SEL</w:t>
            </w:r>
          </w:p>
        </w:tc>
      </w:tr>
    </w:tbl>
    <w:p w14:paraId="3DAF5EE2" w14:textId="5B592D20" w:rsidR="000518C6" w:rsidRPr="009B0CF6" w:rsidRDefault="000518C6" w:rsidP="00ED33B0"/>
    <w:sectPr w:rsidR="000518C6" w:rsidRPr="009B0CF6" w:rsidSect="003D77F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ADAC58" w14:textId="77777777" w:rsidR="00F92847" w:rsidRDefault="00F92847" w:rsidP="00102DF1">
      <w:pPr>
        <w:spacing w:after="0" w:line="240" w:lineRule="auto"/>
      </w:pPr>
      <w:r>
        <w:separator/>
      </w:r>
    </w:p>
  </w:endnote>
  <w:endnote w:type="continuationSeparator" w:id="0">
    <w:p w14:paraId="5B34188A" w14:textId="77777777" w:rsidR="00F92847" w:rsidRDefault="00F92847" w:rsidP="00102DF1">
      <w:pPr>
        <w:spacing w:after="0" w:line="240" w:lineRule="auto"/>
      </w:pPr>
      <w:r>
        <w:continuationSeparator/>
      </w:r>
    </w:p>
  </w:endnote>
  <w:endnote w:type="continuationNotice" w:id="1">
    <w:p w14:paraId="6B425708" w14:textId="77777777" w:rsidR="00F92847" w:rsidRDefault="00F9284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6577DD" w14:textId="77777777" w:rsidR="00F92847" w:rsidRDefault="00F92847" w:rsidP="00102DF1">
      <w:pPr>
        <w:spacing w:after="0" w:line="240" w:lineRule="auto"/>
      </w:pPr>
      <w:r>
        <w:separator/>
      </w:r>
    </w:p>
  </w:footnote>
  <w:footnote w:type="continuationSeparator" w:id="0">
    <w:p w14:paraId="495C4152" w14:textId="77777777" w:rsidR="00F92847" w:rsidRDefault="00F92847" w:rsidP="00102DF1">
      <w:pPr>
        <w:spacing w:after="0" w:line="240" w:lineRule="auto"/>
      </w:pPr>
      <w:r>
        <w:continuationSeparator/>
      </w:r>
    </w:p>
  </w:footnote>
  <w:footnote w:type="continuationNotice" w:id="1">
    <w:p w14:paraId="65DE6FE3" w14:textId="77777777" w:rsidR="00F92847" w:rsidRDefault="00F9284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B932A4"/>
    <w:multiLevelType w:val="hybridMultilevel"/>
    <w:tmpl w:val="DA848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600BDD"/>
    <w:multiLevelType w:val="hybridMultilevel"/>
    <w:tmpl w:val="92E83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39613C"/>
    <w:multiLevelType w:val="hybridMultilevel"/>
    <w:tmpl w:val="26585264"/>
    <w:lvl w:ilvl="0" w:tplc="A9CA589A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DQ0sjA3NTU2NDJS0lEKTi0uzszPAykwrwUAIsANZCwAAAA="/>
  </w:docVars>
  <w:rsids>
    <w:rsidRoot w:val="00C82F71"/>
    <w:rsid w:val="00003965"/>
    <w:rsid w:val="00005A6F"/>
    <w:rsid w:val="00007971"/>
    <w:rsid w:val="0003027F"/>
    <w:rsid w:val="0003269E"/>
    <w:rsid w:val="0003307B"/>
    <w:rsid w:val="00033864"/>
    <w:rsid w:val="00033E50"/>
    <w:rsid w:val="00035329"/>
    <w:rsid w:val="0003733F"/>
    <w:rsid w:val="0004196F"/>
    <w:rsid w:val="0004313A"/>
    <w:rsid w:val="00044395"/>
    <w:rsid w:val="00044830"/>
    <w:rsid w:val="0005165F"/>
    <w:rsid w:val="000518C6"/>
    <w:rsid w:val="0005480C"/>
    <w:rsid w:val="000647A9"/>
    <w:rsid w:val="00066AED"/>
    <w:rsid w:val="00070CFA"/>
    <w:rsid w:val="00072BF6"/>
    <w:rsid w:val="00086293"/>
    <w:rsid w:val="0009418A"/>
    <w:rsid w:val="00097BB2"/>
    <w:rsid w:val="000A5E50"/>
    <w:rsid w:val="000A71B2"/>
    <w:rsid w:val="000C003B"/>
    <w:rsid w:val="000C3258"/>
    <w:rsid w:val="000C3B41"/>
    <w:rsid w:val="000C43FF"/>
    <w:rsid w:val="000C482A"/>
    <w:rsid w:val="000C5EAF"/>
    <w:rsid w:val="000C6224"/>
    <w:rsid w:val="000C6491"/>
    <w:rsid w:val="000D1EA9"/>
    <w:rsid w:val="000D2EFB"/>
    <w:rsid w:val="000D5652"/>
    <w:rsid w:val="000E0D92"/>
    <w:rsid w:val="000E24D6"/>
    <w:rsid w:val="000E7FC0"/>
    <w:rsid w:val="000F764D"/>
    <w:rsid w:val="001007EC"/>
    <w:rsid w:val="00102191"/>
    <w:rsid w:val="00102DF1"/>
    <w:rsid w:val="00103268"/>
    <w:rsid w:val="001173BA"/>
    <w:rsid w:val="0012100F"/>
    <w:rsid w:val="00122870"/>
    <w:rsid w:val="001240EC"/>
    <w:rsid w:val="001246EF"/>
    <w:rsid w:val="00125D46"/>
    <w:rsid w:val="001269D0"/>
    <w:rsid w:val="00130D88"/>
    <w:rsid w:val="00135A38"/>
    <w:rsid w:val="00137F94"/>
    <w:rsid w:val="00142B28"/>
    <w:rsid w:val="00145C09"/>
    <w:rsid w:val="00150540"/>
    <w:rsid w:val="00155CDC"/>
    <w:rsid w:val="00157CB6"/>
    <w:rsid w:val="0017181F"/>
    <w:rsid w:val="001756BC"/>
    <w:rsid w:val="001915CF"/>
    <w:rsid w:val="0019469A"/>
    <w:rsid w:val="001949D2"/>
    <w:rsid w:val="00196C7D"/>
    <w:rsid w:val="001A6D10"/>
    <w:rsid w:val="001B373B"/>
    <w:rsid w:val="001B58B4"/>
    <w:rsid w:val="001C086A"/>
    <w:rsid w:val="001C3828"/>
    <w:rsid w:val="001D1FE2"/>
    <w:rsid w:val="001E3705"/>
    <w:rsid w:val="001F22F8"/>
    <w:rsid w:val="001F3E96"/>
    <w:rsid w:val="00206874"/>
    <w:rsid w:val="00207A7F"/>
    <w:rsid w:val="00207EC1"/>
    <w:rsid w:val="0021091B"/>
    <w:rsid w:val="00210FDE"/>
    <w:rsid w:val="00214B49"/>
    <w:rsid w:val="00214D9D"/>
    <w:rsid w:val="00217E04"/>
    <w:rsid w:val="00220FA2"/>
    <w:rsid w:val="002256E9"/>
    <w:rsid w:val="00231F58"/>
    <w:rsid w:val="00231FFC"/>
    <w:rsid w:val="0023521E"/>
    <w:rsid w:val="0024053E"/>
    <w:rsid w:val="00240F21"/>
    <w:rsid w:val="002436E1"/>
    <w:rsid w:val="00246F28"/>
    <w:rsid w:val="00251AD9"/>
    <w:rsid w:val="00252FD9"/>
    <w:rsid w:val="00260474"/>
    <w:rsid w:val="002614CE"/>
    <w:rsid w:val="0026193C"/>
    <w:rsid w:val="002660DB"/>
    <w:rsid w:val="0027454F"/>
    <w:rsid w:val="00274697"/>
    <w:rsid w:val="00276294"/>
    <w:rsid w:val="002775D1"/>
    <w:rsid w:val="00280012"/>
    <w:rsid w:val="00284D1D"/>
    <w:rsid w:val="002856D9"/>
    <w:rsid w:val="00285DC5"/>
    <w:rsid w:val="002904A5"/>
    <w:rsid w:val="00294CC9"/>
    <w:rsid w:val="00295D43"/>
    <w:rsid w:val="00296839"/>
    <w:rsid w:val="00297B73"/>
    <w:rsid w:val="002A5A14"/>
    <w:rsid w:val="002B11AD"/>
    <w:rsid w:val="002B54BA"/>
    <w:rsid w:val="002B5D9B"/>
    <w:rsid w:val="002B6980"/>
    <w:rsid w:val="002C020C"/>
    <w:rsid w:val="002C0B9E"/>
    <w:rsid w:val="002C56C7"/>
    <w:rsid w:val="002C7A92"/>
    <w:rsid w:val="002D03CC"/>
    <w:rsid w:val="002D51CB"/>
    <w:rsid w:val="002D6AE6"/>
    <w:rsid w:val="002E0487"/>
    <w:rsid w:val="002E3660"/>
    <w:rsid w:val="002E77E9"/>
    <w:rsid w:val="002F12EE"/>
    <w:rsid w:val="0030179D"/>
    <w:rsid w:val="00303152"/>
    <w:rsid w:val="003036B0"/>
    <w:rsid w:val="00312877"/>
    <w:rsid w:val="00313F52"/>
    <w:rsid w:val="003200CF"/>
    <w:rsid w:val="00321D58"/>
    <w:rsid w:val="00324183"/>
    <w:rsid w:val="003242E6"/>
    <w:rsid w:val="0033151B"/>
    <w:rsid w:val="00333C99"/>
    <w:rsid w:val="003377A1"/>
    <w:rsid w:val="00340F29"/>
    <w:rsid w:val="003420C3"/>
    <w:rsid w:val="003424AF"/>
    <w:rsid w:val="00345896"/>
    <w:rsid w:val="003506A9"/>
    <w:rsid w:val="00353D3A"/>
    <w:rsid w:val="00355785"/>
    <w:rsid w:val="00360063"/>
    <w:rsid w:val="00361833"/>
    <w:rsid w:val="003658DC"/>
    <w:rsid w:val="00366B96"/>
    <w:rsid w:val="00371918"/>
    <w:rsid w:val="00377963"/>
    <w:rsid w:val="0038038A"/>
    <w:rsid w:val="00381601"/>
    <w:rsid w:val="00381A21"/>
    <w:rsid w:val="00381D34"/>
    <w:rsid w:val="00382E8D"/>
    <w:rsid w:val="0039040A"/>
    <w:rsid w:val="00390738"/>
    <w:rsid w:val="0039256B"/>
    <w:rsid w:val="00392886"/>
    <w:rsid w:val="003962F5"/>
    <w:rsid w:val="003A5888"/>
    <w:rsid w:val="003B089A"/>
    <w:rsid w:val="003B198D"/>
    <w:rsid w:val="003B27DE"/>
    <w:rsid w:val="003B7FE9"/>
    <w:rsid w:val="003C113B"/>
    <w:rsid w:val="003C1D40"/>
    <w:rsid w:val="003C7DB4"/>
    <w:rsid w:val="003D6884"/>
    <w:rsid w:val="003D76F4"/>
    <w:rsid w:val="003D77FA"/>
    <w:rsid w:val="003E1D18"/>
    <w:rsid w:val="003E2A1E"/>
    <w:rsid w:val="003E54D5"/>
    <w:rsid w:val="003F0CDC"/>
    <w:rsid w:val="003F5BC9"/>
    <w:rsid w:val="003F6CBE"/>
    <w:rsid w:val="00400AC0"/>
    <w:rsid w:val="00412CC4"/>
    <w:rsid w:val="00413F44"/>
    <w:rsid w:val="00417B68"/>
    <w:rsid w:val="00425508"/>
    <w:rsid w:val="00432189"/>
    <w:rsid w:val="00432447"/>
    <w:rsid w:val="004330B2"/>
    <w:rsid w:val="004343AA"/>
    <w:rsid w:val="0043451B"/>
    <w:rsid w:val="00441341"/>
    <w:rsid w:val="00441829"/>
    <w:rsid w:val="0044442E"/>
    <w:rsid w:val="004647CC"/>
    <w:rsid w:val="00464E09"/>
    <w:rsid w:val="00465581"/>
    <w:rsid w:val="00466DB5"/>
    <w:rsid w:val="00466F7B"/>
    <w:rsid w:val="00467CBD"/>
    <w:rsid w:val="0047253D"/>
    <w:rsid w:val="00474AE0"/>
    <w:rsid w:val="0047660A"/>
    <w:rsid w:val="004769EF"/>
    <w:rsid w:val="00480B9A"/>
    <w:rsid w:val="00480FFA"/>
    <w:rsid w:val="004842F3"/>
    <w:rsid w:val="0048530E"/>
    <w:rsid w:val="0049242A"/>
    <w:rsid w:val="00496535"/>
    <w:rsid w:val="00496C12"/>
    <w:rsid w:val="004973D0"/>
    <w:rsid w:val="004A0D5E"/>
    <w:rsid w:val="004A1828"/>
    <w:rsid w:val="004A45F6"/>
    <w:rsid w:val="004B2D78"/>
    <w:rsid w:val="004B7774"/>
    <w:rsid w:val="004C2018"/>
    <w:rsid w:val="004C6BB6"/>
    <w:rsid w:val="004D2455"/>
    <w:rsid w:val="004D347B"/>
    <w:rsid w:val="004D400F"/>
    <w:rsid w:val="004E13AA"/>
    <w:rsid w:val="004E499B"/>
    <w:rsid w:val="004E4B4B"/>
    <w:rsid w:val="004E54E8"/>
    <w:rsid w:val="004F4674"/>
    <w:rsid w:val="004F4EE3"/>
    <w:rsid w:val="004F60FE"/>
    <w:rsid w:val="004F6220"/>
    <w:rsid w:val="004F6267"/>
    <w:rsid w:val="00502286"/>
    <w:rsid w:val="0050598E"/>
    <w:rsid w:val="0050622B"/>
    <w:rsid w:val="00513EA1"/>
    <w:rsid w:val="00515F1C"/>
    <w:rsid w:val="0054343C"/>
    <w:rsid w:val="0054713B"/>
    <w:rsid w:val="00551635"/>
    <w:rsid w:val="0056015C"/>
    <w:rsid w:val="00560998"/>
    <w:rsid w:val="005618D8"/>
    <w:rsid w:val="005618FC"/>
    <w:rsid w:val="0056516D"/>
    <w:rsid w:val="00565AFF"/>
    <w:rsid w:val="00565CBF"/>
    <w:rsid w:val="00566E41"/>
    <w:rsid w:val="0057048F"/>
    <w:rsid w:val="00570CD6"/>
    <w:rsid w:val="005711F3"/>
    <w:rsid w:val="0057778D"/>
    <w:rsid w:val="00577D67"/>
    <w:rsid w:val="005802DF"/>
    <w:rsid w:val="005812BE"/>
    <w:rsid w:val="0059006D"/>
    <w:rsid w:val="005A07A4"/>
    <w:rsid w:val="005A2505"/>
    <w:rsid w:val="005A313D"/>
    <w:rsid w:val="005B00C1"/>
    <w:rsid w:val="005B2D8C"/>
    <w:rsid w:val="005B5540"/>
    <w:rsid w:val="005B61B6"/>
    <w:rsid w:val="005C46A3"/>
    <w:rsid w:val="005C54BD"/>
    <w:rsid w:val="005C5BC5"/>
    <w:rsid w:val="005C7515"/>
    <w:rsid w:val="005D006B"/>
    <w:rsid w:val="005D09F8"/>
    <w:rsid w:val="005D68AC"/>
    <w:rsid w:val="005D6B12"/>
    <w:rsid w:val="005E0E57"/>
    <w:rsid w:val="005E47D1"/>
    <w:rsid w:val="005E5F76"/>
    <w:rsid w:val="005E7BEA"/>
    <w:rsid w:val="00603401"/>
    <w:rsid w:val="006113BD"/>
    <w:rsid w:val="006114DB"/>
    <w:rsid w:val="00612DA8"/>
    <w:rsid w:val="00617CA6"/>
    <w:rsid w:val="006201DE"/>
    <w:rsid w:val="00641CDE"/>
    <w:rsid w:val="00645E6D"/>
    <w:rsid w:val="0064683F"/>
    <w:rsid w:val="00664431"/>
    <w:rsid w:val="006723EC"/>
    <w:rsid w:val="006744CE"/>
    <w:rsid w:val="00674602"/>
    <w:rsid w:val="00675A43"/>
    <w:rsid w:val="00677821"/>
    <w:rsid w:val="00681A8F"/>
    <w:rsid w:val="00682C22"/>
    <w:rsid w:val="006854E6"/>
    <w:rsid w:val="006863D2"/>
    <w:rsid w:val="00686C13"/>
    <w:rsid w:val="0069002D"/>
    <w:rsid w:val="0069093D"/>
    <w:rsid w:val="006909E6"/>
    <w:rsid w:val="0069657F"/>
    <w:rsid w:val="0069691F"/>
    <w:rsid w:val="006A0237"/>
    <w:rsid w:val="006A1223"/>
    <w:rsid w:val="006A4FA1"/>
    <w:rsid w:val="006A54D4"/>
    <w:rsid w:val="006A654E"/>
    <w:rsid w:val="006B18FB"/>
    <w:rsid w:val="006B7E89"/>
    <w:rsid w:val="006C10D1"/>
    <w:rsid w:val="006C1D49"/>
    <w:rsid w:val="006C2396"/>
    <w:rsid w:val="006C33F9"/>
    <w:rsid w:val="006C4E1F"/>
    <w:rsid w:val="006D200B"/>
    <w:rsid w:val="006D2CD9"/>
    <w:rsid w:val="006D6F4C"/>
    <w:rsid w:val="006D7A24"/>
    <w:rsid w:val="006E407C"/>
    <w:rsid w:val="006E6096"/>
    <w:rsid w:val="006E77F9"/>
    <w:rsid w:val="006F1F3E"/>
    <w:rsid w:val="006F6DF5"/>
    <w:rsid w:val="006F7C66"/>
    <w:rsid w:val="00702733"/>
    <w:rsid w:val="007027DF"/>
    <w:rsid w:val="00705385"/>
    <w:rsid w:val="00706A2D"/>
    <w:rsid w:val="00706EC0"/>
    <w:rsid w:val="00710FAD"/>
    <w:rsid w:val="00715373"/>
    <w:rsid w:val="00720ED3"/>
    <w:rsid w:val="007271BA"/>
    <w:rsid w:val="00735B36"/>
    <w:rsid w:val="007365DB"/>
    <w:rsid w:val="007403FC"/>
    <w:rsid w:val="00740A4C"/>
    <w:rsid w:val="00742B37"/>
    <w:rsid w:val="00754C01"/>
    <w:rsid w:val="007555A2"/>
    <w:rsid w:val="00755C3F"/>
    <w:rsid w:val="00756523"/>
    <w:rsid w:val="0075797F"/>
    <w:rsid w:val="00762ACC"/>
    <w:rsid w:val="00765DA4"/>
    <w:rsid w:val="007668DE"/>
    <w:rsid w:val="00766BFF"/>
    <w:rsid w:val="0077459E"/>
    <w:rsid w:val="00775DF0"/>
    <w:rsid w:val="00777BC5"/>
    <w:rsid w:val="00780649"/>
    <w:rsid w:val="00781F26"/>
    <w:rsid w:val="00782B9B"/>
    <w:rsid w:val="00784B11"/>
    <w:rsid w:val="00785FB9"/>
    <w:rsid w:val="00786925"/>
    <w:rsid w:val="00791D9A"/>
    <w:rsid w:val="00795CA7"/>
    <w:rsid w:val="00795E03"/>
    <w:rsid w:val="007962F0"/>
    <w:rsid w:val="007A4267"/>
    <w:rsid w:val="007A4735"/>
    <w:rsid w:val="007A504E"/>
    <w:rsid w:val="007A6B01"/>
    <w:rsid w:val="007B46E2"/>
    <w:rsid w:val="007C5B3B"/>
    <w:rsid w:val="007E25A8"/>
    <w:rsid w:val="007E4375"/>
    <w:rsid w:val="007E4EB1"/>
    <w:rsid w:val="007F00CC"/>
    <w:rsid w:val="007F115A"/>
    <w:rsid w:val="007F3F3C"/>
    <w:rsid w:val="007F714F"/>
    <w:rsid w:val="008004BB"/>
    <w:rsid w:val="00802BC6"/>
    <w:rsid w:val="00804912"/>
    <w:rsid w:val="00804B40"/>
    <w:rsid w:val="00806AB3"/>
    <w:rsid w:val="00813025"/>
    <w:rsid w:val="00817182"/>
    <w:rsid w:val="00817CFE"/>
    <w:rsid w:val="00823656"/>
    <w:rsid w:val="008248D8"/>
    <w:rsid w:val="00827AAC"/>
    <w:rsid w:val="00844532"/>
    <w:rsid w:val="00844FED"/>
    <w:rsid w:val="00847864"/>
    <w:rsid w:val="0085099F"/>
    <w:rsid w:val="008534FB"/>
    <w:rsid w:val="00855713"/>
    <w:rsid w:val="00855FF6"/>
    <w:rsid w:val="008614EE"/>
    <w:rsid w:val="00866CAE"/>
    <w:rsid w:val="0086704C"/>
    <w:rsid w:val="008675AB"/>
    <w:rsid w:val="008741B7"/>
    <w:rsid w:val="00882247"/>
    <w:rsid w:val="00884B75"/>
    <w:rsid w:val="008868B3"/>
    <w:rsid w:val="00891D2E"/>
    <w:rsid w:val="0089377A"/>
    <w:rsid w:val="00894287"/>
    <w:rsid w:val="00894BD1"/>
    <w:rsid w:val="008977F4"/>
    <w:rsid w:val="008A338F"/>
    <w:rsid w:val="008A4062"/>
    <w:rsid w:val="008A623E"/>
    <w:rsid w:val="008B2772"/>
    <w:rsid w:val="008C12E9"/>
    <w:rsid w:val="008C2ECD"/>
    <w:rsid w:val="008C377B"/>
    <w:rsid w:val="008C4C20"/>
    <w:rsid w:val="008C78E8"/>
    <w:rsid w:val="008D10DD"/>
    <w:rsid w:val="008E1BB8"/>
    <w:rsid w:val="008E1F9D"/>
    <w:rsid w:val="008E4BC9"/>
    <w:rsid w:val="008F1774"/>
    <w:rsid w:val="008F19C0"/>
    <w:rsid w:val="008F2A7C"/>
    <w:rsid w:val="008F4699"/>
    <w:rsid w:val="008F533A"/>
    <w:rsid w:val="008F5714"/>
    <w:rsid w:val="008F57CD"/>
    <w:rsid w:val="008F6850"/>
    <w:rsid w:val="0090472B"/>
    <w:rsid w:val="0090612A"/>
    <w:rsid w:val="009079DE"/>
    <w:rsid w:val="009131C4"/>
    <w:rsid w:val="009149F9"/>
    <w:rsid w:val="00915514"/>
    <w:rsid w:val="00915C51"/>
    <w:rsid w:val="0091798B"/>
    <w:rsid w:val="00921474"/>
    <w:rsid w:val="00921E6C"/>
    <w:rsid w:val="00924C6B"/>
    <w:rsid w:val="0093139F"/>
    <w:rsid w:val="009449A5"/>
    <w:rsid w:val="009503E0"/>
    <w:rsid w:val="00952A56"/>
    <w:rsid w:val="00957C47"/>
    <w:rsid w:val="0096009A"/>
    <w:rsid w:val="00961794"/>
    <w:rsid w:val="00966C3F"/>
    <w:rsid w:val="009671F2"/>
    <w:rsid w:val="00971B05"/>
    <w:rsid w:val="009843B7"/>
    <w:rsid w:val="00990F29"/>
    <w:rsid w:val="009923FF"/>
    <w:rsid w:val="00996EA7"/>
    <w:rsid w:val="009A46BA"/>
    <w:rsid w:val="009B0CF6"/>
    <w:rsid w:val="009B131C"/>
    <w:rsid w:val="009B2104"/>
    <w:rsid w:val="009C14BF"/>
    <w:rsid w:val="009C25FA"/>
    <w:rsid w:val="009C3E4A"/>
    <w:rsid w:val="009C4189"/>
    <w:rsid w:val="009C4786"/>
    <w:rsid w:val="009C5304"/>
    <w:rsid w:val="009C6F2A"/>
    <w:rsid w:val="009C77FD"/>
    <w:rsid w:val="009C7C88"/>
    <w:rsid w:val="009E23FF"/>
    <w:rsid w:val="009F0F2B"/>
    <w:rsid w:val="009F1C5A"/>
    <w:rsid w:val="009F1D47"/>
    <w:rsid w:val="009F232B"/>
    <w:rsid w:val="009F53F1"/>
    <w:rsid w:val="009F5F90"/>
    <w:rsid w:val="009F6CCD"/>
    <w:rsid w:val="009F7704"/>
    <w:rsid w:val="00A002E3"/>
    <w:rsid w:val="00A140FC"/>
    <w:rsid w:val="00A17866"/>
    <w:rsid w:val="00A20C10"/>
    <w:rsid w:val="00A20FE3"/>
    <w:rsid w:val="00A21913"/>
    <w:rsid w:val="00A22A46"/>
    <w:rsid w:val="00A234E9"/>
    <w:rsid w:val="00A24FB3"/>
    <w:rsid w:val="00A26B26"/>
    <w:rsid w:val="00A34BBF"/>
    <w:rsid w:val="00A4054A"/>
    <w:rsid w:val="00A40DB8"/>
    <w:rsid w:val="00A41429"/>
    <w:rsid w:val="00A41A8D"/>
    <w:rsid w:val="00A44893"/>
    <w:rsid w:val="00A458D5"/>
    <w:rsid w:val="00A4619D"/>
    <w:rsid w:val="00A56C8A"/>
    <w:rsid w:val="00A57CC2"/>
    <w:rsid w:val="00A6376B"/>
    <w:rsid w:val="00A63E4B"/>
    <w:rsid w:val="00A7261C"/>
    <w:rsid w:val="00A769F7"/>
    <w:rsid w:val="00A84526"/>
    <w:rsid w:val="00A865BC"/>
    <w:rsid w:val="00A90556"/>
    <w:rsid w:val="00A920B6"/>
    <w:rsid w:val="00A93D33"/>
    <w:rsid w:val="00A9447B"/>
    <w:rsid w:val="00A979B9"/>
    <w:rsid w:val="00AA35B7"/>
    <w:rsid w:val="00AA614A"/>
    <w:rsid w:val="00AC019E"/>
    <w:rsid w:val="00AC0248"/>
    <w:rsid w:val="00AC2A4A"/>
    <w:rsid w:val="00AC3B67"/>
    <w:rsid w:val="00AD2B41"/>
    <w:rsid w:val="00AD636E"/>
    <w:rsid w:val="00AE026B"/>
    <w:rsid w:val="00AE2FA1"/>
    <w:rsid w:val="00AF10DC"/>
    <w:rsid w:val="00AF25C5"/>
    <w:rsid w:val="00B01698"/>
    <w:rsid w:val="00B0644B"/>
    <w:rsid w:val="00B0773C"/>
    <w:rsid w:val="00B10629"/>
    <w:rsid w:val="00B11400"/>
    <w:rsid w:val="00B21358"/>
    <w:rsid w:val="00B323DF"/>
    <w:rsid w:val="00B415B5"/>
    <w:rsid w:val="00B44E64"/>
    <w:rsid w:val="00B4558F"/>
    <w:rsid w:val="00B51B03"/>
    <w:rsid w:val="00B56FC6"/>
    <w:rsid w:val="00B6115D"/>
    <w:rsid w:val="00B63E5C"/>
    <w:rsid w:val="00B64EBB"/>
    <w:rsid w:val="00B70603"/>
    <w:rsid w:val="00B72CA1"/>
    <w:rsid w:val="00B801C9"/>
    <w:rsid w:val="00B9124B"/>
    <w:rsid w:val="00B92746"/>
    <w:rsid w:val="00B96981"/>
    <w:rsid w:val="00BA3AE6"/>
    <w:rsid w:val="00BB27D7"/>
    <w:rsid w:val="00BB2ABE"/>
    <w:rsid w:val="00BB4F55"/>
    <w:rsid w:val="00BB53C7"/>
    <w:rsid w:val="00BC1BC9"/>
    <w:rsid w:val="00BC30BC"/>
    <w:rsid w:val="00BC3A8D"/>
    <w:rsid w:val="00BC47CD"/>
    <w:rsid w:val="00BD0831"/>
    <w:rsid w:val="00BD7D80"/>
    <w:rsid w:val="00BE2AC6"/>
    <w:rsid w:val="00BF2C0E"/>
    <w:rsid w:val="00BF3737"/>
    <w:rsid w:val="00BF4EF5"/>
    <w:rsid w:val="00BF7ED2"/>
    <w:rsid w:val="00C0011A"/>
    <w:rsid w:val="00C01315"/>
    <w:rsid w:val="00C02C34"/>
    <w:rsid w:val="00C03815"/>
    <w:rsid w:val="00C128C4"/>
    <w:rsid w:val="00C1634C"/>
    <w:rsid w:val="00C24FC8"/>
    <w:rsid w:val="00C2639F"/>
    <w:rsid w:val="00C30778"/>
    <w:rsid w:val="00C31190"/>
    <w:rsid w:val="00C337F0"/>
    <w:rsid w:val="00C351C6"/>
    <w:rsid w:val="00C35F37"/>
    <w:rsid w:val="00C4144C"/>
    <w:rsid w:val="00C42C3A"/>
    <w:rsid w:val="00C45648"/>
    <w:rsid w:val="00C53F30"/>
    <w:rsid w:val="00C54CFA"/>
    <w:rsid w:val="00C56003"/>
    <w:rsid w:val="00C60100"/>
    <w:rsid w:val="00C66604"/>
    <w:rsid w:val="00C66615"/>
    <w:rsid w:val="00C678CD"/>
    <w:rsid w:val="00C67C35"/>
    <w:rsid w:val="00C72C1A"/>
    <w:rsid w:val="00C81536"/>
    <w:rsid w:val="00C82F71"/>
    <w:rsid w:val="00C91AC4"/>
    <w:rsid w:val="00C9402D"/>
    <w:rsid w:val="00C952ED"/>
    <w:rsid w:val="00C967A2"/>
    <w:rsid w:val="00C97B41"/>
    <w:rsid w:val="00C97F80"/>
    <w:rsid w:val="00CA3EAD"/>
    <w:rsid w:val="00CA6F03"/>
    <w:rsid w:val="00CB1CBC"/>
    <w:rsid w:val="00CB49D3"/>
    <w:rsid w:val="00CB54F8"/>
    <w:rsid w:val="00CB584F"/>
    <w:rsid w:val="00CC0E4B"/>
    <w:rsid w:val="00CC0E8C"/>
    <w:rsid w:val="00CC3A88"/>
    <w:rsid w:val="00CC777F"/>
    <w:rsid w:val="00CD6CA9"/>
    <w:rsid w:val="00CD71DE"/>
    <w:rsid w:val="00CE3C3F"/>
    <w:rsid w:val="00CE559B"/>
    <w:rsid w:val="00CF1E55"/>
    <w:rsid w:val="00CF5650"/>
    <w:rsid w:val="00D06CE2"/>
    <w:rsid w:val="00D072AD"/>
    <w:rsid w:val="00D22031"/>
    <w:rsid w:val="00D234AC"/>
    <w:rsid w:val="00D25829"/>
    <w:rsid w:val="00D30191"/>
    <w:rsid w:val="00D341F0"/>
    <w:rsid w:val="00D353A0"/>
    <w:rsid w:val="00D365CA"/>
    <w:rsid w:val="00D36728"/>
    <w:rsid w:val="00D405E4"/>
    <w:rsid w:val="00D45B8E"/>
    <w:rsid w:val="00D45E0B"/>
    <w:rsid w:val="00D50921"/>
    <w:rsid w:val="00D51C3D"/>
    <w:rsid w:val="00D54AC7"/>
    <w:rsid w:val="00D55AEC"/>
    <w:rsid w:val="00D5664B"/>
    <w:rsid w:val="00D57937"/>
    <w:rsid w:val="00D62030"/>
    <w:rsid w:val="00D65D45"/>
    <w:rsid w:val="00D6793F"/>
    <w:rsid w:val="00D83FA5"/>
    <w:rsid w:val="00D845DE"/>
    <w:rsid w:val="00D85588"/>
    <w:rsid w:val="00D87C7E"/>
    <w:rsid w:val="00D90B12"/>
    <w:rsid w:val="00D91A38"/>
    <w:rsid w:val="00D9206B"/>
    <w:rsid w:val="00D951D2"/>
    <w:rsid w:val="00D96285"/>
    <w:rsid w:val="00DA56D2"/>
    <w:rsid w:val="00DB55AD"/>
    <w:rsid w:val="00DC4E4A"/>
    <w:rsid w:val="00DC6BBD"/>
    <w:rsid w:val="00DD39D8"/>
    <w:rsid w:val="00DD7E97"/>
    <w:rsid w:val="00DE6C36"/>
    <w:rsid w:val="00DF1352"/>
    <w:rsid w:val="00DF193E"/>
    <w:rsid w:val="00DF2720"/>
    <w:rsid w:val="00E06A49"/>
    <w:rsid w:val="00E071EF"/>
    <w:rsid w:val="00E10F71"/>
    <w:rsid w:val="00E11493"/>
    <w:rsid w:val="00E13760"/>
    <w:rsid w:val="00E172DD"/>
    <w:rsid w:val="00E20C9A"/>
    <w:rsid w:val="00E22BBE"/>
    <w:rsid w:val="00E23897"/>
    <w:rsid w:val="00E24D47"/>
    <w:rsid w:val="00E25722"/>
    <w:rsid w:val="00E27B1C"/>
    <w:rsid w:val="00E33B29"/>
    <w:rsid w:val="00E34917"/>
    <w:rsid w:val="00E34BAD"/>
    <w:rsid w:val="00E35B03"/>
    <w:rsid w:val="00E40548"/>
    <w:rsid w:val="00E422E1"/>
    <w:rsid w:val="00E43957"/>
    <w:rsid w:val="00E44406"/>
    <w:rsid w:val="00E7000F"/>
    <w:rsid w:val="00E73CC7"/>
    <w:rsid w:val="00E73E95"/>
    <w:rsid w:val="00E75837"/>
    <w:rsid w:val="00E8247D"/>
    <w:rsid w:val="00E94293"/>
    <w:rsid w:val="00EA6575"/>
    <w:rsid w:val="00EB21C9"/>
    <w:rsid w:val="00EB36CE"/>
    <w:rsid w:val="00EB6C23"/>
    <w:rsid w:val="00EB7328"/>
    <w:rsid w:val="00EC1453"/>
    <w:rsid w:val="00EC22BF"/>
    <w:rsid w:val="00ED076A"/>
    <w:rsid w:val="00ED33B0"/>
    <w:rsid w:val="00ED7FC9"/>
    <w:rsid w:val="00EE05E1"/>
    <w:rsid w:val="00EE4352"/>
    <w:rsid w:val="00EE5810"/>
    <w:rsid w:val="00EE5D48"/>
    <w:rsid w:val="00EE6960"/>
    <w:rsid w:val="00EF120F"/>
    <w:rsid w:val="00EF1A21"/>
    <w:rsid w:val="00F02756"/>
    <w:rsid w:val="00F116A4"/>
    <w:rsid w:val="00F138B1"/>
    <w:rsid w:val="00F2124B"/>
    <w:rsid w:val="00F2177E"/>
    <w:rsid w:val="00F31685"/>
    <w:rsid w:val="00F32498"/>
    <w:rsid w:val="00F5061E"/>
    <w:rsid w:val="00F513D6"/>
    <w:rsid w:val="00F5171F"/>
    <w:rsid w:val="00F54727"/>
    <w:rsid w:val="00F549A9"/>
    <w:rsid w:val="00F71269"/>
    <w:rsid w:val="00F75DED"/>
    <w:rsid w:val="00F8666D"/>
    <w:rsid w:val="00F9058C"/>
    <w:rsid w:val="00F911C0"/>
    <w:rsid w:val="00F91637"/>
    <w:rsid w:val="00F92847"/>
    <w:rsid w:val="00F97FF1"/>
    <w:rsid w:val="00FA025D"/>
    <w:rsid w:val="00FA03B0"/>
    <w:rsid w:val="00FA20BA"/>
    <w:rsid w:val="00FA285A"/>
    <w:rsid w:val="00FA471C"/>
    <w:rsid w:val="00FA502B"/>
    <w:rsid w:val="00FA718B"/>
    <w:rsid w:val="00FB0623"/>
    <w:rsid w:val="00FB1D30"/>
    <w:rsid w:val="00FB265F"/>
    <w:rsid w:val="00FC3D85"/>
    <w:rsid w:val="00FC5DDB"/>
    <w:rsid w:val="00FD1B2C"/>
    <w:rsid w:val="00FD1DAD"/>
    <w:rsid w:val="00FD458B"/>
    <w:rsid w:val="00FD65D3"/>
    <w:rsid w:val="00FE4BAA"/>
    <w:rsid w:val="00FF0513"/>
    <w:rsid w:val="00FF2528"/>
    <w:rsid w:val="00FF2D08"/>
    <w:rsid w:val="01852DE9"/>
    <w:rsid w:val="05020AB7"/>
    <w:rsid w:val="0911FF55"/>
    <w:rsid w:val="0ABEF128"/>
    <w:rsid w:val="0ACF6A08"/>
    <w:rsid w:val="0B1675DB"/>
    <w:rsid w:val="0CFD807D"/>
    <w:rsid w:val="0DBD1790"/>
    <w:rsid w:val="0E332448"/>
    <w:rsid w:val="0F1396F3"/>
    <w:rsid w:val="101D720E"/>
    <w:rsid w:val="134F3960"/>
    <w:rsid w:val="1363E5C4"/>
    <w:rsid w:val="169A9BE5"/>
    <w:rsid w:val="18463D13"/>
    <w:rsid w:val="1857BCC9"/>
    <w:rsid w:val="185D793A"/>
    <w:rsid w:val="19E85BD6"/>
    <w:rsid w:val="1C110F99"/>
    <w:rsid w:val="2071FF39"/>
    <w:rsid w:val="21F373DB"/>
    <w:rsid w:val="2260C407"/>
    <w:rsid w:val="24D72C24"/>
    <w:rsid w:val="28805C8D"/>
    <w:rsid w:val="2BA649F0"/>
    <w:rsid w:val="2C158082"/>
    <w:rsid w:val="2C9EA53A"/>
    <w:rsid w:val="2CA6F535"/>
    <w:rsid w:val="2E23877E"/>
    <w:rsid w:val="2F6A8C1A"/>
    <w:rsid w:val="3001AFE7"/>
    <w:rsid w:val="30B32847"/>
    <w:rsid w:val="3481C53C"/>
    <w:rsid w:val="376B1274"/>
    <w:rsid w:val="3BDC1746"/>
    <w:rsid w:val="3C988FA4"/>
    <w:rsid w:val="40D31888"/>
    <w:rsid w:val="419678E7"/>
    <w:rsid w:val="4291827C"/>
    <w:rsid w:val="4ACAAAA8"/>
    <w:rsid w:val="4BB6F4C6"/>
    <w:rsid w:val="4CC38190"/>
    <w:rsid w:val="57B01873"/>
    <w:rsid w:val="590749CA"/>
    <w:rsid w:val="59611813"/>
    <w:rsid w:val="5C3C5196"/>
    <w:rsid w:val="5D938FAF"/>
    <w:rsid w:val="5DACFF02"/>
    <w:rsid w:val="5E7DE7B0"/>
    <w:rsid w:val="60899E19"/>
    <w:rsid w:val="608EDA2B"/>
    <w:rsid w:val="6095CDCC"/>
    <w:rsid w:val="610EDC80"/>
    <w:rsid w:val="61263176"/>
    <w:rsid w:val="61A71407"/>
    <w:rsid w:val="6296F3AC"/>
    <w:rsid w:val="64139566"/>
    <w:rsid w:val="64B3938F"/>
    <w:rsid w:val="65CA0B7F"/>
    <w:rsid w:val="65CAE226"/>
    <w:rsid w:val="66D6F6CF"/>
    <w:rsid w:val="67BF2DA1"/>
    <w:rsid w:val="723F85D2"/>
    <w:rsid w:val="73DF502B"/>
    <w:rsid w:val="74A909F9"/>
    <w:rsid w:val="7716F0ED"/>
    <w:rsid w:val="78FD1FF5"/>
    <w:rsid w:val="7F0E1687"/>
    <w:rsid w:val="7F23E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5D755"/>
  <w15:chartTrackingRefBased/>
  <w15:docId w15:val="{2ECB7954-5382-4A0A-A789-0506F4833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2F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C82F71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82F71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D71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71D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34B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2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DF1"/>
  </w:style>
  <w:style w:type="paragraph" w:styleId="Footer">
    <w:name w:val="footer"/>
    <w:basedOn w:val="Normal"/>
    <w:link w:val="FooterChar"/>
    <w:uiPriority w:val="99"/>
    <w:unhideWhenUsed/>
    <w:rsid w:val="00102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DF1"/>
  </w:style>
  <w:style w:type="character" w:styleId="Hyperlink">
    <w:name w:val="Hyperlink"/>
    <w:basedOn w:val="DefaultParagraphFont"/>
    <w:uiPriority w:val="99"/>
    <w:unhideWhenUsed/>
    <w:rsid w:val="006F6D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6DF5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D51C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51C3D"/>
  </w:style>
  <w:style w:type="character" w:customStyle="1" w:styleId="eop">
    <w:name w:val="eop"/>
    <w:basedOn w:val="DefaultParagraphFont"/>
    <w:rsid w:val="00D51C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15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E2165097ABAF46917DC2E3B324410E" ma:contentTypeVersion="12" ma:contentTypeDescription="Create a new document." ma:contentTypeScope="" ma:versionID="fa7134f75a2183ee7ea15c094d83a6ab">
  <xsd:schema xmlns:xsd="http://www.w3.org/2001/XMLSchema" xmlns:xs="http://www.w3.org/2001/XMLSchema" xmlns:p="http://schemas.microsoft.com/office/2006/metadata/properties" xmlns:ns3="395f7dfc-47f7-4c7f-9cd8-28cf1ba3e255" xmlns:ns4="7490a66e-773d-41e7-9552-75c867b2952d" targetNamespace="http://schemas.microsoft.com/office/2006/metadata/properties" ma:root="true" ma:fieldsID="66b32117e8ead5968e180b049202f3b5" ns3:_="" ns4:_="">
    <xsd:import namespace="395f7dfc-47f7-4c7f-9cd8-28cf1ba3e255"/>
    <xsd:import namespace="7490a66e-773d-41e7-9552-75c867b295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5f7dfc-47f7-4c7f-9cd8-28cf1ba3e2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90a66e-773d-41e7-9552-75c867b2952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BAE227-89FB-4D37-BF33-A3224E1B08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5f7dfc-47f7-4c7f-9cd8-28cf1ba3e255"/>
    <ds:schemaRef ds:uri="7490a66e-773d-41e7-9552-75c867b295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8E3238-EF03-46B9-9F29-9B543D91CF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6D74C8-653F-441B-BC10-2B1F5809F633}">
  <ds:schemaRefs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schemas.microsoft.com/office/2006/metadata/properties"/>
    <ds:schemaRef ds:uri="7490a66e-773d-41e7-9552-75c867b2952d"/>
    <ds:schemaRef ds:uri="395f7dfc-47f7-4c7f-9cd8-28cf1ba3e255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ey Lynn</dc:creator>
  <cp:keywords/>
  <dc:description/>
  <cp:lastModifiedBy>Shelley Lynn</cp:lastModifiedBy>
  <cp:revision>3</cp:revision>
  <cp:lastPrinted>2021-03-05T18:56:00Z</cp:lastPrinted>
  <dcterms:created xsi:type="dcterms:W3CDTF">2021-08-06T18:46:00Z</dcterms:created>
  <dcterms:modified xsi:type="dcterms:W3CDTF">2021-08-06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E2165097ABAF46917DC2E3B324410E</vt:lpwstr>
  </property>
</Properties>
</file>